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E4C86" w14:textId="77777777" w:rsidR="00B14F9B" w:rsidRPr="003125A9" w:rsidRDefault="00B14F9B" w:rsidP="00B14F9B">
      <w:pPr>
        <w:rPr>
          <w:rFonts w:asciiTheme="minorHAnsi" w:hAnsiTheme="minorHAnsi" w:cstheme="minorHAnsi"/>
          <w:b/>
        </w:rPr>
      </w:pPr>
      <w:r w:rsidRPr="00D27C3A">
        <w:rPr>
          <w:rFonts w:asciiTheme="minorHAnsi" w:hAnsiTheme="minorHAnsi" w:cstheme="minorHAnsi"/>
          <w:b/>
          <w:sz w:val="26"/>
          <w:szCs w:val="26"/>
        </w:rPr>
        <w:t>MEET DATE________________MEET SITE_____________________________________CLASS________</w:t>
      </w:r>
      <w:r w:rsidRPr="003125A9">
        <w:rPr>
          <w:rFonts w:asciiTheme="minorHAnsi" w:hAnsiTheme="minorHAnsi" w:cstheme="minorHAnsi"/>
          <w:b/>
        </w:rPr>
        <w:t xml:space="preserve"> </w:t>
      </w:r>
      <w:r w:rsidRPr="00D27C3A">
        <w:rPr>
          <w:rFonts w:asciiTheme="minorHAnsi" w:hAnsiTheme="minorHAnsi" w:cstheme="minorHAnsi"/>
          <w:b/>
          <w:sz w:val="18"/>
          <w:szCs w:val="18"/>
        </w:rPr>
        <w:t>(</w:t>
      </w:r>
      <w:proofErr w:type="gramStart"/>
      <w:r w:rsidRPr="00D27C3A">
        <w:rPr>
          <w:rFonts w:asciiTheme="minorHAnsi" w:hAnsiTheme="minorHAnsi" w:cstheme="minorHAnsi"/>
          <w:b/>
          <w:sz w:val="18"/>
          <w:szCs w:val="18"/>
        </w:rPr>
        <w:t>CIRCLE)</w:t>
      </w:r>
      <w:r w:rsidRPr="003125A9">
        <w:rPr>
          <w:rFonts w:asciiTheme="minorHAnsi" w:hAnsiTheme="minorHAnsi" w:cstheme="minorHAnsi"/>
          <w:b/>
          <w:sz w:val="16"/>
        </w:rPr>
        <w:t xml:space="preserve">   </w:t>
      </w:r>
      <w:proofErr w:type="gramEnd"/>
      <w:r w:rsidRPr="003125A9">
        <w:rPr>
          <w:rFonts w:asciiTheme="minorHAnsi" w:hAnsiTheme="minorHAnsi" w:cstheme="minorHAnsi"/>
          <w:b/>
          <w:sz w:val="16"/>
        </w:rPr>
        <w:t xml:space="preserve">  </w:t>
      </w:r>
      <w:r w:rsidRPr="00D27C3A">
        <w:rPr>
          <w:rFonts w:asciiTheme="minorHAnsi" w:hAnsiTheme="minorHAnsi" w:cstheme="minorHAnsi"/>
          <w:b/>
          <w:sz w:val="26"/>
          <w:szCs w:val="26"/>
        </w:rPr>
        <w:t>HK   or   JZ</w:t>
      </w:r>
      <w:r w:rsidRPr="003125A9">
        <w:rPr>
          <w:rFonts w:asciiTheme="minorHAnsi" w:hAnsiTheme="minorHAnsi" w:cstheme="minorHAnsi"/>
          <w:b/>
        </w:rPr>
        <w:t xml:space="preserve">  </w:t>
      </w:r>
    </w:p>
    <w:p w14:paraId="7A8A746A" w14:textId="77777777" w:rsidR="00B14F9B" w:rsidRPr="004D5178" w:rsidRDefault="00B14F9B" w:rsidP="00B14F9B">
      <w:pPr>
        <w:rPr>
          <w:sz w:val="4"/>
          <w:szCs w:val="4"/>
        </w:rPr>
      </w:pPr>
    </w:p>
    <w:p w14:paraId="2CA0FF25" w14:textId="63AF095E" w:rsidR="00B14F9B" w:rsidRPr="00D27C3A" w:rsidRDefault="00B14F9B" w:rsidP="00B14F9B">
      <w:pPr>
        <w:pBdr>
          <w:top w:val="double" w:sz="18" w:space="1" w:color="auto"/>
          <w:left w:val="double" w:sz="18" w:space="1" w:color="auto"/>
          <w:bottom w:val="double" w:sz="18" w:space="2" w:color="auto"/>
          <w:right w:val="double" w:sz="18" w:space="1" w:color="auto"/>
        </w:pBdr>
        <w:shd w:val="pct25" w:color="000000" w:fill="FFFFFF"/>
        <w:tabs>
          <w:tab w:val="left" w:pos="14310"/>
        </w:tabs>
        <w:jc w:val="center"/>
        <w:rPr>
          <w:rFonts w:asciiTheme="minorHAnsi" w:hAnsiTheme="minorHAnsi" w:cstheme="minorHAnsi"/>
          <w:b/>
          <w:sz w:val="20"/>
        </w:rPr>
      </w:pPr>
      <w:r w:rsidRPr="00D27C3A">
        <w:rPr>
          <w:rFonts w:asciiTheme="minorHAnsi" w:hAnsiTheme="minorHAnsi" w:cstheme="minorHAnsi"/>
          <w:b/>
          <w:sz w:val="20"/>
        </w:rPr>
        <w:t xml:space="preserve">MSHSL State Dance Team Tournament – </w:t>
      </w:r>
      <w:r w:rsidR="00023A81" w:rsidRPr="00D27C3A">
        <w:rPr>
          <w:rFonts w:asciiTheme="minorHAnsi" w:hAnsiTheme="minorHAnsi" w:cstheme="minorHAnsi"/>
          <w:b/>
          <w:color w:val="000000"/>
          <w:sz w:val="20"/>
        </w:rPr>
        <w:t>20</w:t>
      </w:r>
      <w:r w:rsidR="00417321">
        <w:rPr>
          <w:rFonts w:asciiTheme="minorHAnsi" w:hAnsiTheme="minorHAnsi" w:cstheme="minorHAnsi"/>
          <w:b/>
          <w:color w:val="000000"/>
          <w:sz w:val="20"/>
        </w:rPr>
        <w:t>22</w:t>
      </w:r>
      <w:r w:rsidR="00023A81" w:rsidRPr="00D27C3A">
        <w:rPr>
          <w:rFonts w:asciiTheme="minorHAnsi" w:hAnsiTheme="minorHAnsi" w:cstheme="minorHAnsi"/>
          <w:b/>
          <w:color w:val="000000"/>
          <w:sz w:val="20"/>
        </w:rPr>
        <w:t>-20</w:t>
      </w:r>
      <w:r w:rsidR="007A087F" w:rsidRPr="00D27C3A">
        <w:rPr>
          <w:rFonts w:asciiTheme="minorHAnsi" w:hAnsiTheme="minorHAnsi" w:cstheme="minorHAnsi"/>
          <w:b/>
          <w:color w:val="000000"/>
          <w:sz w:val="20"/>
        </w:rPr>
        <w:t>2</w:t>
      </w:r>
      <w:r w:rsidR="00417321">
        <w:rPr>
          <w:rFonts w:asciiTheme="minorHAnsi" w:hAnsiTheme="minorHAnsi" w:cstheme="minorHAnsi"/>
          <w:b/>
          <w:color w:val="000000"/>
          <w:sz w:val="20"/>
        </w:rPr>
        <w:t>4</w:t>
      </w:r>
    </w:p>
    <w:p w14:paraId="3768F300" w14:textId="77777777" w:rsidR="00B14F9B" w:rsidRPr="00D27C3A" w:rsidRDefault="00B14F9B" w:rsidP="00B14F9B">
      <w:pPr>
        <w:pBdr>
          <w:top w:val="double" w:sz="18" w:space="1" w:color="auto"/>
          <w:left w:val="double" w:sz="18" w:space="1" w:color="auto"/>
          <w:bottom w:val="double" w:sz="18" w:space="2" w:color="auto"/>
          <w:right w:val="double" w:sz="18" w:space="1" w:color="auto"/>
        </w:pBdr>
        <w:shd w:val="pct25" w:color="000000" w:fill="FFFFFF"/>
        <w:tabs>
          <w:tab w:val="right" w:pos="14310"/>
        </w:tabs>
        <w:jc w:val="center"/>
        <w:rPr>
          <w:rFonts w:asciiTheme="minorHAnsi" w:hAnsiTheme="minorHAnsi" w:cstheme="minorHAnsi"/>
          <w:b/>
          <w:bCs/>
          <w:sz w:val="20"/>
        </w:rPr>
      </w:pPr>
      <w:r w:rsidRPr="00D27C3A">
        <w:rPr>
          <w:rFonts w:asciiTheme="minorHAnsi" w:hAnsiTheme="minorHAnsi" w:cstheme="minorHAnsi"/>
          <w:b/>
          <w:bCs/>
          <w:sz w:val="28"/>
        </w:rPr>
        <w:t>Judges Ranking Sheet – “A” RANK SYSTEM (7 or more judges)</w:t>
      </w:r>
    </w:p>
    <w:p w14:paraId="503F288E" w14:textId="77777777" w:rsidR="00B14F9B" w:rsidRPr="004D5178" w:rsidRDefault="00B14F9B" w:rsidP="00B14F9B">
      <w:pPr>
        <w:rPr>
          <w:b/>
          <w:sz w:val="8"/>
          <w:szCs w:val="8"/>
        </w:rPr>
      </w:pPr>
      <w:r w:rsidRPr="004D5178">
        <w:rPr>
          <w:b/>
          <w:sz w:val="8"/>
          <w:szCs w:val="8"/>
        </w:rPr>
        <w:tab/>
      </w:r>
      <w:r w:rsidRPr="004D5178">
        <w:rPr>
          <w:b/>
          <w:sz w:val="8"/>
          <w:szCs w:val="8"/>
        </w:rPr>
        <w:tab/>
      </w:r>
      <w:r w:rsidRPr="004D5178">
        <w:rPr>
          <w:b/>
          <w:sz w:val="8"/>
          <w:szCs w:val="8"/>
        </w:rPr>
        <w:tab/>
      </w:r>
      <w:r w:rsidRPr="004D5178">
        <w:rPr>
          <w:b/>
          <w:sz w:val="8"/>
          <w:szCs w:val="8"/>
        </w:rPr>
        <w:tab/>
      </w:r>
      <w:r w:rsidRPr="004D5178">
        <w:rPr>
          <w:b/>
          <w:sz w:val="8"/>
          <w:szCs w:val="8"/>
        </w:rPr>
        <w:tab/>
      </w:r>
      <w:r w:rsidRPr="004D5178">
        <w:rPr>
          <w:b/>
          <w:sz w:val="8"/>
          <w:szCs w:val="8"/>
        </w:rPr>
        <w:tab/>
        <w:t xml:space="preserve"> </w:t>
      </w:r>
    </w:p>
    <w:tbl>
      <w:tblPr>
        <w:tblW w:w="14616" w:type="dxa"/>
        <w:tblLayout w:type="fixed"/>
        <w:tblLook w:val="0000" w:firstRow="0" w:lastRow="0" w:firstColumn="0" w:lastColumn="0" w:noHBand="0" w:noVBand="0"/>
      </w:tblPr>
      <w:tblGrid>
        <w:gridCol w:w="2736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936"/>
        <w:gridCol w:w="936"/>
        <w:gridCol w:w="936"/>
        <w:gridCol w:w="1008"/>
      </w:tblGrid>
      <w:tr w:rsidR="00B14F9B" w:rsidRPr="004D5178" w14:paraId="201E3975" w14:textId="77777777" w:rsidTr="00B14F9B">
        <w:trPr>
          <w:cantSplit/>
        </w:trPr>
        <w:tc>
          <w:tcPr>
            <w:tcW w:w="273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203BC75" w14:textId="1D1BAB0E" w:rsidR="00B14F9B" w:rsidRPr="004D5178" w:rsidRDefault="0066340F" w:rsidP="00B14F9B">
            <w:pPr>
              <w:jc w:val="center"/>
              <w:rPr>
                <w:b/>
                <w:sz w:val="20"/>
              </w:rPr>
            </w:pPr>
            <w:r>
              <w:rPr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32128" behindDoc="0" locked="0" layoutInCell="0" allowOverlap="1" wp14:anchorId="24D89CFF" wp14:editId="2BEF79AD">
                      <wp:simplePos x="0" y="0"/>
                      <wp:positionH relativeFrom="column">
                        <wp:posOffset>1651635</wp:posOffset>
                      </wp:positionH>
                      <wp:positionV relativeFrom="paragraph">
                        <wp:posOffset>136525</wp:posOffset>
                      </wp:positionV>
                      <wp:extent cx="5143500" cy="0"/>
                      <wp:effectExtent l="0" t="0" r="0" b="0"/>
                      <wp:wrapNone/>
                      <wp:docPr id="35" name="Line 2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1435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B48E0D3" id="Line 272" o:spid="_x0000_s1026" style="position:absolute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0.05pt,10.75pt" to="535.05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" o:allowincell="f"/>
                  </w:pict>
                </mc:Fallback>
              </mc:AlternateContent>
            </w:r>
            <w:r>
              <w:rPr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33152" behindDoc="0" locked="0" layoutInCell="1" allowOverlap="1" wp14:anchorId="250BA673" wp14:editId="5E69BA1F">
                      <wp:simplePos x="0" y="0"/>
                      <wp:positionH relativeFrom="column">
                        <wp:posOffset>1491615</wp:posOffset>
                      </wp:positionH>
                      <wp:positionV relativeFrom="paragraph">
                        <wp:posOffset>278130</wp:posOffset>
                      </wp:positionV>
                      <wp:extent cx="182880" cy="0"/>
                      <wp:effectExtent l="0" t="0" r="0" b="0"/>
                      <wp:wrapNone/>
                      <wp:docPr id="34" name="Line 2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28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7CF1CEA" id="Line 273" o:spid="_x0000_s1026" style="position:absolute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.45pt,21.9pt" to="131.85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">
                      <v:stroke endarrow="block"/>
                    </v:line>
                  </w:pict>
                </mc:Fallback>
              </mc:AlternateContent>
            </w:r>
          </w:p>
          <w:p w14:paraId="0461AB6D" w14:textId="77777777" w:rsidR="00B14F9B" w:rsidRPr="00F41C89" w:rsidRDefault="00B14F9B" w:rsidP="00B14F9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1C89">
              <w:rPr>
                <w:rFonts w:asciiTheme="minorHAnsi" w:hAnsiTheme="minorHAnsi" w:cstheme="minorHAnsi"/>
                <w:b/>
                <w:sz w:val="22"/>
                <w:szCs w:val="22"/>
              </w:rPr>
              <w:t>Judges Initials</w:t>
            </w:r>
          </w:p>
        </w:tc>
        <w:tc>
          <w:tcPr>
            <w:tcW w:w="1008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FA1CAF" w14:textId="77777777" w:rsidR="00B14F9B" w:rsidRPr="00F41C89" w:rsidRDefault="004354A5" w:rsidP="00B14F9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Judge 1</w:t>
            </w:r>
          </w:p>
        </w:tc>
        <w:tc>
          <w:tcPr>
            <w:tcW w:w="1008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2B463B" w14:textId="77777777" w:rsidR="00B14F9B" w:rsidRPr="00F41C89" w:rsidRDefault="004354A5" w:rsidP="00B14F9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Judge 2</w:t>
            </w:r>
          </w:p>
        </w:tc>
        <w:tc>
          <w:tcPr>
            <w:tcW w:w="1008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322B6A" w14:textId="77777777" w:rsidR="00B14F9B" w:rsidRPr="00F41C89" w:rsidRDefault="004354A5" w:rsidP="00B14F9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Judge 3</w:t>
            </w:r>
          </w:p>
        </w:tc>
        <w:tc>
          <w:tcPr>
            <w:tcW w:w="1008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B83D27" w14:textId="77777777" w:rsidR="00B14F9B" w:rsidRPr="00F41C89" w:rsidRDefault="004354A5" w:rsidP="00B14F9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Judge 4</w:t>
            </w:r>
          </w:p>
        </w:tc>
        <w:tc>
          <w:tcPr>
            <w:tcW w:w="1008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0ECB1E" w14:textId="77777777" w:rsidR="00B14F9B" w:rsidRPr="00F41C89" w:rsidRDefault="004354A5" w:rsidP="00B14F9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Judge 5</w:t>
            </w:r>
          </w:p>
        </w:tc>
        <w:tc>
          <w:tcPr>
            <w:tcW w:w="1008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9348D0" w14:textId="77777777" w:rsidR="00B14F9B" w:rsidRPr="00F41C89" w:rsidRDefault="004354A5" w:rsidP="00B14F9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Judge 6</w:t>
            </w:r>
          </w:p>
        </w:tc>
        <w:tc>
          <w:tcPr>
            <w:tcW w:w="1008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5D4AC6" w14:textId="77777777" w:rsidR="00B14F9B" w:rsidRPr="00F41C89" w:rsidRDefault="004354A5" w:rsidP="00B14F9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Judge 7</w:t>
            </w:r>
          </w:p>
        </w:tc>
        <w:tc>
          <w:tcPr>
            <w:tcW w:w="1008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</w:tcBorders>
          </w:tcPr>
          <w:p w14:paraId="290A6765" w14:textId="77777777" w:rsidR="00B14F9B" w:rsidRPr="00F41C89" w:rsidRDefault="004354A5" w:rsidP="00B14F9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Judge 8</w:t>
            </w:r>
          </w:p>
        </w:tc>
        <w:tc>
          <w:tcPr>
            <w:tcW w:w="936" w:type="dxa"/>
            <w:tcBorders>
              <w:top w:val="single" w:sz="12" w:space="0" w:color="auto"/>
              <w:left w:val="thinThickThinSmallGap" w:sz="24" w:space="0" w:color="auto"/>
              <w:right w:val="thinThickThinSmallGap" w:sz="24" w:space="0" w:color="auto"/>
            </w:tcBorders>
          </w:tcPr>
          <w:p w14:paraId="0F2D62E3" w14:textId="77777777" w:rsidR="00B14F9B" w:rsidRPr="00F41C89" w:rsidRDefault="00B14F9B" w:rsidP="00B14F9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Add Together Ranks MINUS</w:t>
            </w:r>
          </w:p>
        </w:tc>
        <w:tc>
          <w:tcPr>
            <w:tcW w:w="1872" w:type="dxa"/>
            <w:gridSpan w:val="2"/>
            <w:tcBorders>
              <w:top w:val="single" w:sz="12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5B376618" w14:textId="77777777" w:rsidR="00B14F9B" w:rsidRPr="004D5178" w:rsidRDefault="00B14F9B" w:rsidP="00B14F9B">
            <w:pPr>
              <w:jc w:val="center"/>
              <w:rPr>
                <w:b/>
                <w:sz w:val="20"/>
              </w:rPr>
            </w:pPr>
            <w:r w:rsidRPr="004D5178">
              <w:rPr>
                <w:b/>
                <w:sz w:val="20"/>
              </w:rPr>
              <w:t>TIE BREAKERS</w:t>
            </w:r>
          </w:p>
          <w:p w14:paraId="7754996E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1</w:t>
            </w:r>
            <w:r w:rsidRPr="004D5178">
              <w:rPr>
                <w:b/>
                <w:sz w:val="16"/>
                <w:szCs w:val="16"/>
                <w:vertAlign w:val="superscript"/>
              </w:rPr>
              <w:t>st</w:t>
            </w:r>
            <w:r w:rsidRPr="004D5178">
              <w:rPr>
                <w:b/>
                <w:sz w:val="16"/>
                <w:szCs w:val="16"/>
              </w:rPr>
              <w:t xml:space="preserve"> Tie             2</w:t>
            </w:r>
            <w:r w:rsidRPr="004D5178">
              <w:rPr>
                <w:b/>
                <w:sz w:val="16"/>
                <w:szCs w:val="16"/>
                <w:vertAlign w:val="superscript"/>
              </w:rPr>
              <w:t>nd</w:t>
            </w:r>
            <w:r w:rsidRPr="004D5178">
              <w:rPr>
                <w:b/>
                <w:sz w:val="16"/>
                <w:szCs w:val="16"/>
              </w:rPr>
              <w:t xml:space="preserve"> Tie</w:t>
            </w:r>
          </w:p>
          <w:p w14:paraId="038F14B0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 xml:space="preserve">Break              </w:t>
            </w:r>
            <w:proofErr w:type="spellStart"/>
            <w:r w:rsidRPr="004D5178">
              <w:rPr>
                <w:b/>
                <w:sz w:val="16"/>
                <w:szCs w:val="16"/>
              </w:rPr>
              <w:t>Break</w:t>
            </w:r>
            <w:proofErr w:type="spellEnd"/>
          </w:p>
        </w:tc>
        <w:tc>
          <w:tcPr>
            <w:tcW w:w="1008" w:type="dxa"/>
            <w:tcBorders>
              <w:top w:val="single" w:sz="12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23196401" w14:textId="77777777" w:rsidR="00B14F9B" w:rsidRPr="004D5178" w:rsidRDefault="00B14F9B" w:rsidP="00B14F9B">
            <w:pPr>
              <w:jc w:val="center"/>
              <w:rPr>
                <w:b/>
                <w:sz w:val="16"/>
              </w:rPr>
            </w:pPr>
            <w:r w:rsidRPr="004D5178">
              <w:rPr>
                <w:b/>
                <w:sz w:val="16"/>
              </w:rPr>
              <w:t xml:space="preserve">Final </w:t>
            </w:r>
            <w:r w:rsidRPr="004D5178">
              <w:rPr>
                <w:b/>
                <w:sz w:val="15"/>
                <w:szCs w:val="15"/>
              </w:rPr>
              <w:t>Placement</w:t>
            </w:r>
          </w:p>
        </w:tc>
      </w:tr>
      <w:tr w:rsidR="00B14F9B" w:rsidRPr="004D5178" w14:paraId="6961EB02" w14:textId="77777777" w:rsidTr="00B14F9B">
        <w:trPr>
          <w:cantSplit/>
        </w:trPr>
        <w:tc>
          <w:tcPr>
            <w:tcW w:w="2736" w:type="dxa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6" w:space="0" w:color="auto"/>
            </w:tcBorders>
          </w:tcPr>
          <w:p w14:paraId="428EEEBB" w14:textId="77777777" w:rsidR="00B14F9B" w:rsidRPr="00F41C89" w:rsidRDefault="00B14F9B" w:rsidP="00B14F9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1C89">
              <w:rPr>
                <w:rFonts w:asciiTheme="minorHAnsi" w:hAnsiTheme="minorHAnsi" w:cstheme="minorHAnsi"/>
                <w:b/>
                <w:sz w:val="22"/>
                <w:szCs w:val="22"/>
              </w:rPr>
              <w:t>School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textDirection w:val="btLr"/>
          </w:tcPr>
          <w:p w14:paraId="006962BD" w14:textId="77777777" w:rsidR="00B14F9B" w:rsidRPr="00F41C89" w:rsidRDefault="00726E00" w:rsidP="00726E00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Point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F3F3F3"/>
            <w:textDirection w:val="btLr"/>
          </w:tcPr>
          <w:p w14:paraId="65FDA83A" w14:textId="77777777" w:rsidR="00B14F9B" w:rsidRPr="00F41C89" w:rsidRDefault="00B14F9B" w:rsidP="00B14F9B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Rank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textDirection w:val="btLr"/>
          </w:tcPr>
          <w:p w14:paraId="4F2BA26C" w14:textId="77777777" w:rsidR="00B14F9B" w:rsidRPr="00F41C89" w:rsidRDefault="00B14F9B" w:rsidP="00726E00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Points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F3F3F3"/>
            <w:textDirection w:val="btLr"/>
          </w:tcPr>
          <w:p w14:paraId="5802D9EE" w14:textId="77777777" w:rsidR="00B14F9B" w:rsidRPr="00F41C89" w:rsidRDefault="00B14F9B" w:rsidP="00726E00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Rank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textDirection w:val="btLr"/>
          </w:tcPr>
          <w:p w14:paraId="006F715B" w14:textId="77777777" w:rsidR="00B14F9B" w:rsidRPr="00F41C89" w:rsidRDefault="00B14F9B" w:rsidP="00B14F9B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Points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F3F3F3"/>
            <w:textDirection w:val="btLr"/>
          </w:tcPr>
          <w:p w14:paraId="4E5C6721" w14:textId="77777777" w:rsidR="00B14F9B" w:rsidRPr="00F41C89" w:rsidRDefault="00B14F9B" w:rsidP="00B14F9B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Rank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textDirection w:val="btLr"/>
          </w:tcPr>
          <w:p w14:paraId="49ED4A3C" w14:textId="77777777" w:rsidR="00B14F9B" w:rsidRPr="00F41C89" w:rsidRDefault="00B14F9B" w:rsidP="00726E00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Points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F3F3F3"/>
            <w:textDirection w:val="btLr"/>
          </w:tcPr>
          <w:p w14:paraId="2F45BEA8" w14:textId="77777777" w:rsidR="00B14F9B" w:rsidRPr="00F41C89" w:rsidRDefault="00B14F9B" w:rsidP="00B14F9B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Rank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textDirection w:val="btLr"/>
          </w:tcPr>
          <w:p w14:paraId="21B00B39" w14:textId="77777777" w:rsidR="00B14F9B" w:rsidRPr="00F41C89" w:rsidRDefault="00B14F9B" w:rsidP="00726E00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Points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F3F3F3"/>
            <w:textDirection w:val="btLr"/>
          </w:tcPr>
          <w:p w14:paraId="79AB5B87" w14:textId="77777777" w:rsidR="00B14F9B" w:rsidRPr="00F41C89" w:rsidRDefault="00B14F9B" w:rsidP="00B14F9B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Rank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textDirection w:val="btLr"/>
          </w:tcPr>
          <w:p w14:paraId="3DE3315F" w14:textId="77777777" w:rsidR="00B14F9B" w:rsidRPr="00F41C89" w:rsidRDefault="00B14F9B" w:rsidP="00726E00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Points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F3F3F3"/>
            <w:textDirection w:val="btLr"/>
          </w:tcPr>
          <w:p w14:paraId="4FE9CF92" w14:textId="77777777" w:rsidR="00B14F9B" w:rsidRPr="00F41C89" w:rsidRDefault="00B14F9B" w:rsidP="00B14F9B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Rank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textDirection w:val="btLr"/>
          </w:tcPr>
          <w:p w14:paraId="57CCE782" w14:textId="77777777" w:rsidR="00B14F9B" w:rsidRPr="00F41C89" w:rsidRDefault="00B14F9B" w:rsidP="00726E00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Points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F3F3F3"/>
            <w:textDirection w:val="btLr"/>
          </w:tcPr>
          <w:p w14:paraId="6ADA4D67" w14:textId="77777777" w:rsidR="00B14F9B" w:rsidRPr="00F41C89" w:rsidRDefault="00B14F9B" w:rsidP="00B14F9B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Rank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textDirection w:val="btLr"/>
          </w:tcPr>
          <w:p w14:paraId="53D846D4" w14:textId="77777777" w:rsidR="00B14F9B" w:rsidRPr="00F41C89" w:rsidRDefault="00B14F9B" w:rsidP="00726E00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Points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thinThickThinSmallGap" w:sz="24" w:space="0" w:color="auto"/>
            </w:tcBorders>
            <w:shd w:val="clear" w:color="auto" w:fill="F3F3F3"/>
            <w:textDirection w:val="btLr"/>
          </w:tcPr>
          <w:p w14:paraId="2B2207C3" w14:textId="77777777" w:rsidR="00B14F9B" w:rsidRPr="00F41C89" w:rsidRDefault="00B14F9B" w:rsidP="00B14F9B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Rank</w:t>
            </w:r>
          </w:p>
        </w:tc>
        <w:tc>
          <w:tcPr>
            <w:tcW w:w="936" w:type="dxa"/>
            <w:tcBorders>
              <w:left w:val="thinThickThinSmallGap" w:sz="24" w:space="0" w:color="auto"/>
              <w:bottom w:val="single" w:sz="18" w:space="0" w:color="auto"/>
              <w:right w:val="thinThickThinSmallGap" w:sz="24" w:space="0" w:color="auto"/>
            </w:tcBorders>
          </w:tcPr>
          <w:p w14:paraId="53908806" w14:textId="77777777" w:rsidR="00B14F9B" w:rsidRPr="00F41C89" w:rsidRDefault="00B14F9B" w:rsidP="00B14F9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1C89">
              <w:rPr>
                <w:rFonts w:asciiTheme="minorHAnsi" w:hAnsiTheme="minorHAnsi" w:cstheme="minorHAnsi"/>
                <w:b/>
                <w:sz w:val="18"/>
                <w:szCs w:val="18"/>
              </w:rPr>
              <w:t>2 Worst Ranks &amp; 1 best Rank</w:t>
            </w: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18" w:space="0" w:color="auto"/>
              <w:right w:val="single" w:sz="6" w:space="0" w:color="auto"/>
              <w:tr2bl w:val="single" w:sz="6" w:space="0" w:color="auto"/>
            </w:tcBorders>
          </w:tcPr>
          <w:p w14:paraId="6ABF3341" w14:textId="77777777" w:rsidR="00B14F9B" w:rsidRPr="004D5178" w:rsidRDefault="00B14F9B" w:rsidP="00B14F9B">
            <w:pPr>
              <w:rPr>
                <w:b/>
                <w:sz w:val="12"/>
                <w:szCs w:val="12"/>
              </w:rPr>
            </w:pPr>
            <w:r w:rsidRPr="004D5178">
              <w:rPr>
                <w:b/>
                <w:sz w:val="12"/>
                <w:szCs w:val="12"/>
              </w:rPr>
              <w:t>Add In better of</w:t>
            </w:r>
          </w:p>
          <w:p w14:paraId="441E4617" w14:textId="77777777" w:rsidR="00B14F9B" w:rsidRPr="004D5178" w:rsidRDefault="00B14F9B" w:rsidP="00B14F9B">
            <w:pPr>
              <w:rPr>
                <w:b/>
                <w:sz w:val="12"/>
                <w:szCs w:val="12"/>
              </w:rPr>
            </w:pPr>
            <w:r w:rsidRPr="004D5178">
              <w:rPr>
                <w:b/>
                <w:sz w:val="12"/>
                <w:szCs w:val="12"/>
              </w:rPr>
              <w:t xml:space="preserve">Worst </w:t>
            </w:r>
          </w:p>
          <w:p w14:paraId="5873B566" w14:textId="77777777" w:rsidR="00B14F9B" w:rsidRPr="004D5178" w:rsidRDefault="00B14F9B" w:rsidP="00B14F9B">
            <w:pPr>
              <w:rPr>
                <w:b/>
                <w:sz w:val="12"/>
                <w:szCs w:val="12"/>
              </w:rPr>
            </w:pPr>
            <w:r w:rsidRPr="004D5178">
              <w:rPr>
                <w:b/>
                <w:sz w:val="12"/>
                <w:szCs w:val="12"/>
              </w:rPr>
              <w:t>Rank     New</w:t>
            </w:r>
          </w:p>
          <w:p w14:paraId="6A02EA1C" w14:textId="77777777" w:rsidR="00B14F9B" w:rsidRPr="004D5178" w:rsidRDefault="00B14F9B" w:rsidP="00B14F9B">
            <w:pPr>
              <w:rPr>
                <w:b/>
                <w:sz w:val="12"/>
                <w:szCs w:val="12"/>
              </w:rPr>
            </w:pPr>
            <w:r w:rsidRPr="004D5178">
              <w:rPr>
                <w:b/>
                <w:sz w:val="12"/>
                <w:szCs w:val="12"/>
              </w:rPr>
              <w:t xml:space="preserve">            Total </w:t>
            </w:r>
          </w:p>
          <w:p w14:paraId="0CDC2F22" w14:textId="77777777" w:rsidR="00B14F9B" w:rsidRPr="004D5178" w:rsidRDefault="00B14F9B" w:rsidP="00B14F9B">
            <w:pPr>
              <w:rPr>
                <w:b/>
                <w:sz w:val="12"/>
                <w:szCs w:val="12"/>
              </w:rPr>
            </w:pPr>
            <w:r w:rsidRPr="004D5178">
              <w:rPr>
                <w:b/>
                <w:sz w:val="12"/>
                <w:szCs w:val="12"/>
              </w:rPr>
              <w:t xml:space="preserve">            Rank</w:t>
            </w:r>
          </w:p>
        </w:tc>
        <w:tc>
          <w:tcPr>
            <w:tcW w:w="936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thinThickThinSmallGap" w:sz="24" w:space="0" w:color="auto"/>
              <w:tr2bl w:val="single" w:sz="6" w:space="0" w:color="auto"/>
            </w:tcBorders>
          </w:tcPr>
          <w:p w14:paraId="7608E199" w14:textId="77777777" w:rsidR="00B14F9B" w:rsidRPr="004D5178" w:rsidRDefault="00B14F9B" w:rsidP="00B14F9B">
            <w:pPr>
              <w:rPr>
                <w:b/>
                <w:sz w:val="12"/>
                <w:szCs w:val="12"/>
              </w:rPr>
            </w:pPr>
            <w:r w:rsidRPr="004D5178">
              <w:rPr>
                <w:b/>
                <w:sz w:val="12"/>
                <w:szCs w:val="12"/>
              </w:rPr>
              <w:t xml:space="preserve">Add in High and Low Ranks </w:t>
            </w:r>
          </w:p>
          <w:p w14:paraId="4DC397E7" w14:textId="77777777" w:rsidR="00B14F9B" w:rsidRPr="004D5178" w:rsidRDefault="00B14F9B" w:rsidP="00B14F9B">
            <w:pPr>
              <w:rPr>
                <w:b/>
                <w:sz w:val="12"/>
                <w:szCs w:val="12"/>
              </w:rPr>
            </w:pPr>
            <w:r w:rsidRPr="004D5178">
              <w:rPr>
                <w:b/>
                <w:sz w:val="12"/>
                <w:szCs w:val="12"/>
              </w:rPr>
              <w:t xml:space="preserve">              New</w:t>
            </w:r>
          </w:p>
          <w:p w14:paraId="63A7535B" w14:textId="77777777" w:rsidR="00B14F9B" w:rsidRPr="004D5178" w:rsidRDefault="00B14F9B" w:rsidP="00B14F9B">
            <w:pPr>
              <w:jc w:val="center"/>
              <w:rPr>
                <w:b/>
                <w:sz w:val="12"/>
                <w:szCs w:val="12"/>
              </w:rPr>
            </w:pPr>
            <w:r w:rsidRPr="004D5178">
              <w:rPr>
                <w:b/>
                <w:sz w:val="12"/>
                <w:szCs w:val="12"/>
              </w:rPr>
              <w:t xml:space="preserve">           Total </w:t>
            </w:r>
          </w:p>
          <w:p w14:paraId="2535AD1E" w14:textId="77777777" w:rsidR="00B14F9B" w:rsidRPr="004D5178" w:rsidRDefault="00B14F9B" w:rsidP="00B14F9B">
            <w:pPr>
              <w:jc w:val="center"/>
              <w:rPr>
                <w:b/>
                <w:sz w:val="12"/>
                <w:szCs w:val="12"/>
              </w:rPr>
            </w:pPr>
            <w:r w:rsidRPr="004D5178">
              <w:rPr>
                <w:b/>
                <w:sz w:val="12"/>
                <w:szCs w:val="12"/>
              </w:rPr>
              <w:t xml:space="preserve">          Rank</w:t>
            </w:r>
          </w:p>
        </w:tc>
        <w:tc>
          <w:tcPr>
            <w:tcW w:w="1008" w:type="dxa"/>
            <w:tcBorders>
              <w:top w:val="single" w:sz="6" w:space="0" w:color="auto"/>
              <w:left w:val="thinThickThinSmallGap" w:sz="24" w:space="0" w:color="auto"/>
              <w:bottom w:val="single" w:sz="18" w:space="0" w:color="auto"/>
              <w:right w:val="thinThickThinSmallGap" w:sz="24" w:space="0" w:color="auto"/>
            </w:tcBorders>
          </w:tcPr>
          <w:p w14:paraId="173F1052" w14:textId="77777777" w:rsidR="00B14F9B" w:rsidRPr="004D5178" w:rsidRDefault="00B14F9B" w:rsidP="00B14F9B">
            <w:pPr>
              <w:jc w:val="center"/>
              <w:rPr>
                <w:b/>
                <w:sz w:val="20"/>
              </w:rPr>
            </w:pPr>
          </w:p>
        </w:tc>
      </w:tr>
      <w:tr w:rsidR="00B14F9B" w:rsidRPr="004D5178" w14:paraId="06AA6EE8" w14:textId="77777777" w:rsidTr="00B14F9B">
        <w:trPr>
          <w:cantSplit/>
        </w:trPr>
        <w:tc>
          <w:tcPr>
            <w:tcW w:w="273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C81A808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F41C89">
              <w:rPr>
                <w:rFonts w:asciiTheme="minorHAnsi" w:hAnsiTheme="minorHAnsi" w:cstheme="minorHAnsi"/>
                <w:b/>
                <w:sz w:val="26"/>
              </w:rPr>
              <w:t>1</w:t>
            </w:r>
          </w:p>
          <w:p w14:paraId="451821DC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D7BE93" w14:textId="77777777" w:rsidR="00B14F9B" w:rsidRPr="004D5178" w:rsidRDefault="00B14F9B" w:rsidP="00726E00">
            <w:pPr>
              <w:keepNext/>
              <w:spacing w:before="40"/>
              <w:ind w:left="115" w:right="115"/>
              <w:outlineLvl w:val="0"/>
              <w:rPr>
                <w:b/>
                <w:sz w:val="17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74B6FC71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FF8299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741F1B0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E1B911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98589A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DD821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F594061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07B3A3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78834B5A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EEC569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61847F3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8D2A51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E9D34A0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F8B7BD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</w:tcBorders>
            <w:shd w:val="clear" w:color="auto" w:fill="F3F3F3"/>
          </w:tcPr>
          <w:p w14:paraId="13ADB0CB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09641B24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6071DAD0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0AE45A3F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008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7566DFF3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</w:tr>
      <w:tr w:rsidR="00B14F9B" w:rsidRPr="004D5178" w14:paraId="753CD5A6" w14:textId="77777777" w:rsidTr="00B14F9B">
        <w:trPr>
          <w:cantSplit/>
        </w:trPr>
        <w:tc>
          <w:tcPr>
            <w:tcW w:w="273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36D770C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F41C89">
              <w:rPr>
                <w:rFonts w:asciiTheme="minorHAnsi" w:hAnsiTheme="minorHAnsi" w:cstheme="minorHAnsi"/>
                <w:b/>
                <w:sz w:val="26"/>
              </w:rPr>
              <w:t>2</w:t>
            </w:r>
          </w:p>
          <w:p w14:paraId="297CED1D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A13EA3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CECC989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FC49D6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3A97201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877357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560CEC9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E9CA5D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7D05275A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C3922B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ECB59CE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411A0B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7E90C22D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7642AB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DE85995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C1A390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</w:tcBorders>
            <w:shd w:val="clear" w:color="auto" w:fill="F3F3F3"/>
          </w:tcPr>
          <w:p w14:paraId="60AC9D8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59236808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3E5AD2A6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3D4FF8AE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008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400404E7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</w:tr>
      <w:tr w:rsidR="00B14F9B" w:rsidRPr="004D5178" w14:paraId="09B8969A" w14:textId="77777777" w:rsidTr="00B14F9B">
        <w:trPr>
          <w:cantSplit/>
        </w:trPr>
        <w:tc>
          <w:tcPr>
            <w:tcW w:w="273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9DD494D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F41C89">
              <w:rPr>
                <w:rFonts w:asciiTheme="minorHAnsi" w:hAnsiTheme="minorHAnsi" w:cstheme="minorHAnsi"/>
                <w:b/>
                <w:sz w:val="26"/>
              </w:rPr>
              <w:t>3</w:t>
            </w:r>
          </w:p>
          <w:p w14:paraId="7951DC85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85DA71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E1A1245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3BA627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061EBC7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9F015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7A0259F6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4234E4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1F3F8DA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9E9DDD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3B1AD285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0B0ABE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35A7C70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8A631C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808D24E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78EFD3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</w:tcBorders>
            <w:shd w:val="clear" w:color="auto" w:fill="F3F3F3"/>
          </w:tcPr>
          <w:p w14:paraId="6B954FC3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5A21CB13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5D786CA5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6FECE07D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008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6D6D007C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</w:tr>
      <w:tr w:rsidR="00B14F9B" w:rsidRPr="004D5178" w14:paraId="1F99CDE1" w14:textId="77777777" w:rsidTr="00B14F9B">
        <w:trPr>
          <w:cantSplit/>
        </w:trPr>
        <w:tc>
          <w:tcPr>
            <w:tcW w:w="273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97647AC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F41C89">
              <w:rPr>
                <w:rFonts w:asciiTheme="minorHAnsi" w:hAnsiTheme="minorHAnsi" w:cstheme="minorHAnsi"/>
                <w:b/>
                <w:sz w:val="26"/>
              </w:rPr>
              <w:t>4</w:t>
            </w:r>
          </w:p>
          <w:p w14:paraId="19A84E07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C63363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6AE5CCC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2AACF1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239612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2146D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DE676F5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6E7B48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27C50B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329631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DB8915E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ADAC80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7DBF6CC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BE37E3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372CE84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6969A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</w:tcBorders>
            <w:shd w:val="clear" w:color="auto" w:fill="F3F3F3"/>
          </w:tcPr>
          <w:p w14:paraId="150630DD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298D4CED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2CCCF43E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4DC2C7B0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008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44738A9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</w:tr>
      <w:tr w:rsidR="00B14F9B" w:rsidRPr="004D5178" w14:paraId="36D9A9A8" w14:textId="77777777" w:rsidTr="00B14F9B">
        <w:trPr>
          <w:cantSplit/>
        </w:trPr>
        <w:tc>
          <w:tcPr>
            <w:tcW w:w="273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A7BFB97" w14:textId="4782971D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F41C89">
              <w:rPr>
                <w:rFonts w:asciiTheme="minorHAnsi" w:hAnsiTheme="minorHAnsi" w:cstheme="minorHAnsi"/>
                <w:b/>
                <w:sz w:val="26"/>
              </w:rPr>
              <w:t>5</w:t>
            </w:r>
          </w:p>
          <w:p w14:paraId="316FBB4E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7164F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73A67E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B23BBA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3EAA2ABC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3631C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37219EED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DAC3F0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69B9FDC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509450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D568F4A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C3D5A3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FE79A3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132AB0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1595017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627E5D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</w:tcBorders>
            <w:shd w:val="clear" w:color="auto" w:fill="F3F3F3"/>
          </w:tcPr>
          <w:p w14:paraId="6F9680DC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7BDA7845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0744F51E" w14:textId="77777777" w:rsidR="00B14F9B" w:rsidRPr="004D5178" w:rsidRDefault="00B14F9B" w:rsidP="00B14F9B">
            <w:pPr>
              <w:rPr>
                <w:b/>
                <w:sz w:val="2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7B7C31B9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008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668C7E64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</w:tr>
      <w:tr w:rsidR="00B14F9B" w:rsidRPr="004D5178" w14:paraId="258F3EF6" w14:textId="77777777" w:rsidTr="00B14F9B">
        <w:trPr>
          <w:cantSplit/>
        </w:trPr>
        <w:tc>
          <w:tcPr>
            <w:tcW w:w="273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74E5803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F41C89">
              <w:rPr>
                <w:rFonts w:asciiTheme="minorHAnsi" w:hAnsiTheme="minorHAnsi" w:cstheme="minorHAnsi"/>
                <w:b/>
                <w:sz w:val="26"/>
              </w:rPr>
              <w:t>6</w:t>
            </w:r>
          </w:p>
          <w:p w14:paraId="73935DF4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8844E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1C98939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A2280C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6E7341E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C7422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D40E706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EB8E66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0C2A1E4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C9829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EA2CD3E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A891D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BEF1E5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6D10BB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627B744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AE83AB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</w:tcBorders>
            <w:shd w:val="clear" w:color="auto" w:fill="F3F3F3"/>
          </w:tcPr>
          <w:p w14:paraId="2DFE1A67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0847AEB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41079A3F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5BB539F4" w14:textId="77777777" w:rsidR="00B14F9B" w:rsidRPr="004D5178" w:rsidRDefault="00B14F9B" w:rsidP="00B14F9B">
            <w:pPr>
              <w:jc w:val="both"/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008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527D2207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</w:tr>
      <w:tr w:rsidR="00B14F9B" w:rsidRPr="004D5178" w14:paraId="0FAE9856" w14:textId="77777777" w:rsidTr="00B14F9B">
        <w:trPr>
          <w:cantSplit/>
        </w:trPr>
        <w:tc>
          <w:tcPr>
            <w:tcW w:w="273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36F23BC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F41C89">
              <w:rPr>
                <w:rFonts w:asciiTheme="minorHAnsi" w:hAnsiTheme="minorHAnsi" w:cstheme="minorHAnsi"/>
                <w:b/>
                <w:sz w:val="26"/>
              </w:rPr>
              <w:t>7</w:t>
            </w:r>
          </w:p>
          <w:p w14:paraId="59BA97E5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6219A9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C7F50B1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479083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37FAEE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64DDE7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CA1E3E6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B0C77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DE21DEB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A27E7E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2DB4B24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DE73BA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E0A83A1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68A841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E0BAD9D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103E5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</w:tcBorders>
            <w:shd w:val="clear" w:color="auto" w:fill="F3F3F3"/>
          </w:tcPr>
          <w:p w14:paraId="57359049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3CED2F30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72382923" w14:textId="77777777" w:rsidR="00B14F9B" w:rsidRPr="004D5178" w:rsidRDefault="00B14F9B" w:rsidP="00B14F9B">
            <w:pPr>
              <w:jc w:val="both"/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6F8F28B6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008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6219B7D7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</w:tr>
      <w:tr w:rsidR="00B14F9B" w:rsidRPr="004D5178" w14:paraId="66452294" w14:textId="77777777" w:rsidTr="00B14F9B">
        <w:trPr>
          <w:cantSplit/>
        </w:trPr>
        <w:tc>
          <w:tcPr>
            <w:tcW w:w="273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816DDEE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F41C89">
              <w:rPr>
                <w:rFonts w:asciiTheme="minorHAnsi" w:hAnsiTheme="minorHAnsi" w:cstheme="minorHAnsi"/>
                <w:b/>
                <w:sz w:val="26"/>
              </w:rPr>
              <w:t>8</w:t>
            </w:r>
          </w:p>
          <w:p w14:paraId="604CC043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78AB25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F4A9E5B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A9E2E6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C72633A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558176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A545A17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111678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3797EBE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310DB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9EA8403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D75ADB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4C54F63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835BE9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0A69D669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5328AD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</w:tcBorders>
            <w:shd w:val="clear" w:color="auto" w:fill="F3F3F3"/>
          </w:tcPr>
          <w:p w14:paraId="264C46F9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574B74EE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04D1AA54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7A800026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008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1B92B56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</w:tr>
      <w:tr w:rsidR="00B14F9B" w:rsidRPr="004D5178" w14:paraId="3196AB60" w14:textId="77777777" w:rsidTr="00B14F9B">
        <w:trPr>
          <w:cantSplit/>
        </w:trPr>
        <w:tc>
          <w:tcPr>
            <w:tcW w:w="273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54C6787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F41C89">
              <w:rPr>
                <w:rFonts w:asciiTheme="minorHAnsi" w:hAnsiTheme="minorHAnsi" w:cstheme="minorHAnsi"/>
                <w:b/>
                <w:sz w:val="26"/>
              </w:rPr>
              <w:t>9</w:t>
            </w:r>
          </w:p>
          <w:p w14:paraId="5F2C5EC3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3C4BE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839FBA5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77D164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6A8CB1C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84CC95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5A9610C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FCD901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81DFECA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C455F0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7421A7C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2DB9E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742D46C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DC21D4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D0A9FC0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9F6B8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</w:tcBorders>
            <w:shd w:val="clear" w:color="auto" w:fill="F3F3F3"/>
          </w:tcPr>
          <w:p w14:paraId="1DEC1D24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0626A96D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143E68AE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3942A9E3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008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4D7C38AA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</w:tr>
      <w:tr w:rsidR="00B14F9B" w:rsidRPr="004D5178" w14:paraId="37B50DBF" w14:textId="77777777" w:rsidTr="00B14F9B">
        <w:trPr>
          <w:cantSplit/>
        </w:trPr>
        <w:tc>
          <w:tcPr>
            <w:tcW w:w="273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C393EA3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F41C89">
              <w:rPr>
                <w:rFonts w:asciiTheme="minorHAnsi" w:hAnsiTheme="minorHAnsi" w:cstheme="minorHAnsi"/>
                <w:b/>
                <w:sz w:val="26"/>
              </w:rPr>
              <w:t>10</w:t>
            </w:r>
          </w:p>
          <w:p w14:paraId="3B24FF55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642D2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3F242F3E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3538B5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6CD7A2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D31FEC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357C9C11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7C1145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AAF366C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C7831B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6FD93A6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163646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42CF5A5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D88918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0D10228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087EF6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</w:tcBorders>
            <w:shd w:val="clear" w:color="auto" w:fill="F3F3F3"/>
          </w:tcPr>
          <w:p w14:paraId="43FB83E0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22FF006B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2BBFCCC2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781EF7AE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008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5710B9C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</w:tr>
      <w:tr w:rsidR="00B14F9B" w:rsidRPr="004D5178" w14:paraId="1F6252E6" w14:textId="77777777" w:rsidTr="00B14F9B">
        <w:trPr>
          <w:cantSplit/>
        </w:trPr>
        <w:tc>
          <w:tcPr>
            <w:tcW w:w="273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7DD202B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F41C89">
              <w:rPr>
                <w:rFonts w:asciiTheme="minorHAnsi" w:hAnsiTheme="minorHAnsi" w:cstheme="minorHAnsi"/>
                <w:b/>
                <w:sz w:val="26"/>
              </w:rPr>
              <w:t>11</w:t>
            </w:r>
          </w:p>
          <w:p w14:paraId="3927EBE9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921EC3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3FB305DE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F4E61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3B2D1040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D52AA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ED367B1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3DF5A0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704CC9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28E7E4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254CA0E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D845B7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8F75405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5F3C26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793731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B2375A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</w:tcBorders>
            <w:shd w:val="clear" w:color="auto" w:fill="F3F3F3"/>
          </w:tcPr>
          <w:p w14:paraId="76027246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56E6EDED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744278BB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351EA3C2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008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737D0CD6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</w:tr>
      <w:tr w:rsidR="00B14F9B" w:rsidRPr="004D5178" w14:paraId="2268841F" w14:textId="77777777" w:rsidTr="00B14F9B">
        <w:trPr>
          <w:cantSplit/>
        </w:trPr>
        <w:tc>
          <w:tcPr>
            <w:tcW w:w="2736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1A12FD6D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F41C89">
              <w:rPr>
                <w:rFonts w:asciiTheme="minorHAnsi" w:hAnsiTheme="minorHAnsi" w:cstheme="minorHAnsi"/>
                <w:b/>
                <w:sz w:val="26"/>
              </w:rPr>
              <w:t>12</w:t>
            </w:r>
          </w:p>
          <w:p w14:paraId="6590F717" w14:textId="77777777" w:rsidR="00B14F9B" w:rsidRPr="00F41C89" w:rsidRDefault="00B14F9B" w:rsidP="00B14F9B">
            <w:pPr>
              <w:rPr>
                <w:rFonts w:asciiTheme="minorHAnsi" w:hAnsiTheme="minorHAnsi" w:cstheme="minorHAnsi"/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5642BEA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3F3F3"/>
          </w:tcPr>
          <w:p w14:paraId="6EF55B77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5C2CB8E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3F3F3"/>
          </w:tcPr>
          <w:p w14:paraId="2D07F30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25026733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3F3F3"/>
          </w:tcPr>
          <w:p w14:paraId="683DD057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66E7804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3F3F3"/>
          </w:tcPr>
          <w:p w14:paraId="76FF0632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09D96B7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3F3F3"/>
          </w:tcPr>
          <w:p w14:paraId="28ABA959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C8C7E04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3F3F3"/>
          </w:tcPr>
          <w:p w14:paraId="14CB529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72D5834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3F3F3"/>
          </w:tcPr>
          <w:p w14:paraId="019DB6CF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A7AD69A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thinThickThinSmallGap" w:sz="24" w:space="0" w:color="auto"/>
            </w:tcBorders>
            <w:shd w:val="clear" w:color="auto" w:fill="F3F3F3"/>
          </w:tcPr>
          <w:p w14:paraId="75879CA6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12" w:space="0" w:color="auto"/>
              <w:right w:val="thinThickThinSmallGap" w:sz="24" w:space="0" w:color="auto"/>
            </w:tcBorders>
          </w:tcPr>
          <w:p w14:paraId="6E917550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  <w:tc>
          <w:tcPr>
            <w:tcW w:w="936" w:type="dxa"/>
            <w:tcBorders>
              <w:top w:val="single" w:sz="6" w:space="0" w:color="auto"/>
              <w:left w:val="thinThickThinSmallGap" w:sz="24" w:space="0" w:color="auto"/>
              <w:bottom w:val="single" w:sz="12" w:space="0" w:color="auto"/>
              <w:right w:val="single" w:sz="6" w:space="0" w:color="auto"/>
              <w:tr2bl w:val="single" w:sz="6" w:space="0" w:color="auto"/>
            </w:tcBorders>
          </w:tcPr>
          <w:p w14:paraId="5D4E80F6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93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thinThickThinSmallGap" w:sz="24" w:space="0" w:color="auto"/>
              <w:tr2bl w:val="single" w:sz="6" w:space="0" w:color="auto"/>
            </w:tcBorders>
          </w:tcPr>
          <w:p w14:paraId="27B643CC" w14:textId="77777777" w:rsidR="00B14F9B" w:rsidRPr="004D5178" w:rsidRDefault="00B14F9B" w:rsidP="00B14F9B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008" w:type="dxa"/>
            <w:tcBorders>
              <w:top w:val="single" w:sz="6" w:space="0" w:color="auto"/>
              <w:left w:val="thinThickThinSmallGap" w:sz="24" w:space="0" w:color="auto"/>
              <w:bottom w:val="single" w:sz="12" w:space="0" w:color="auto"/>
              <w:right w:val="thinThickThinSmallGap" w:sz="24" w:space="0" w:color="auto"/>
            </w:tcBorders>
          </w:tcPr>
          <w:p w14:paraId="1653A834" w14:textId="77777777" w:rsidR="00B14F9B" w:rsidRPr="004D5178" w:rsidRDefault="00B14F9B" w:rsidP="00B14F9B">
            <w:pPr>
              <w:jc w:val="center"/>
              <w:rPr>
                <w:b/>
                <w:sz w:val="26"/>
              </w:rPr>
            </w:pPr>
          </w:p>
        </w:tc>
      </w:tr>
    </w:tbl>
    <w:p w14:paraId="1EA159B4" w14:textId="77777777" w:rsidR="001A3986" w:rsidRPr="004D5178" w:rsidRDefault="001A3986" w:rsidP="00B14F9B">
      <w:pPr>
        <w:tabs>
          <w:tab w:val="right" w:leader="underscore" w:pos="10620"/>
        </w:tabs>
        <w:ind w:left="540" w:hanging="540"/>
        <w:rPr>
          <w:sz w:val="20"/>
        </w:rPr>
      </w:pPr>
    </w:p>
    <w:p w14:paraId="2EFB09F6" w14:textId="7F1E42D4" w:rsidR="00B14F9B" w:rsidRPr="00AC4059" w:rsidRDefault="00B14F9B" w:rsidP="00B14F9B">
      <w:pPr>
        <w:tabs>
          <w:tab w:val="right" w:leader="underscore" w:pos="10620"/>
        </w:tabs>
        <w:ind w:left="540" w:hanging="540"/>
        <w:rPr>
          <w:rFonts w:asciiTheme="minorHAnsi" w:hAnsiTheme="minorHAnsi" w:cstheme="minorHAnsi"/>
          <w:bCs/>
          <w:sz w:val="14"/>
          <w:szCs w:val="14"/>
        </w:rPr>
      </w:pPr>
      <w:r w:rsidRPr="00F41C89">
        <w:rPr>
          <w:rFonts w:asciiTheme="minorHAnsi" w:hAnsiTheme="minorHAnsi" w:cstheme="minorHAnsi"/>
          <w:b/>
          <w:sz w:val="14"/>
          <w:szCs w:val="14"/>
          <w:u w:val="single"/>
        </w:rPr>
        <w:t>SUPERIOR JUDGE SIGNATURE:                                                                                                                      TABULATOR SIGNATURE</w:t>
      </w:r>
      <w:r w:rsidRPr="00AC4059">
        <w:rPr>
          <w:rFonts w:asciiTheme="minorHAnsi" w:hAnsiTheme="minorHAnsi" w:cstheme="minorHAnsi"/>
          <w:bCs/>
          <w:sz w:val="14"/>
          <w:szCs w:val="14"/>
          <w:u w:val="single"/>
        </w:rPr>
        <w:t>:                                                                                            _________________</w:t>
      </w:r>
      <w:r w:rsidR="0070734F" w:rsidRPr="00AC4059">
        <w:rPr>
          <w:rFonts w:asciiTheme="minorHAnsi" w:hAnsiTheme="minorHAnsi" w:cstheme="minorHAnsi"/>
          <w:bCs/>
          <w:sz w:val="14"/>
          <w:szCs w:val="14"/>
          <w:u w:val="single"/>
        </w:rPr>
        <w:t>___________________________</w:t>
      </w:r>
    </w:p>
    <w:sectPr w:rsidR="00B14F9B" w:rsidRPr="00AC4059" w:rsidSect="002553A8">
      <w:footerReference w:type="default" r:id="rId8"/>
      <w:footerReference w:type="first" r:id="rId9"/>
      <w:pgSz w:w="15840" w:h="12240" w:orient="landscape" w:code="1"/>
      <w:pgMar w:top="360" w:right="720" w:bottom="360" w:left="720" w:header="720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BA9AE" w14:textId="77777777" w:rsidR="00737C19" w:rsidRDefault="00737C19">
      <w:r>
        <w:separator/>
      </w:r>
    </w:p>
    <w:p w14:paraId="043948B0" w14:textId="77777777" w:rsidR="00737C19" w:rsidRDefault="00737C19"/>
  </w:endnote>
  <w:endnote w:type="continuationSeparator" w:id="0">
    <w:p w14:paraId="18BADDC0" w14:textId="77777777" w:rsidR="00737C19" w:rsidRDefault="00737C19">
      <w:r>
        <w:continuationSeparator/>
      </w:r>
    </w:p>
    <w:p w14:paraId="53D9D482" w14:textId="77777777" w:rsidR="00737C19" w:rsidRDefault="00737C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57BF3" w14:textId="77777777" w:rsidR="00DB0178" w:rsidRDefault="00DB01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EBDE8" w14:textId="77777777" w:rsidR="00DB0178" w:rsidRDefault="00DB01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70C07" w14:textId="77777777" w:rsidR="00737C19" w:rsidRDefault="00737C19">
      <w:r>
        <w:separator/>
      </w:r>
    </w:p>
    <w:p w14:paraId="710530FF" w14:textId="77777777" w:rsidR="00737C19" w:rsidRDefault="00737C19"/>
  </w:footnote>
  <w:footnote w:type="continuationSeparator" w:id="0">
    <w:p w14:paraId="76460F55" w14:textId="77777777" w:rsidR="00737C19" w:rsidRDefault="00737C19">
      <w:r>
        <w:continuationSeparator/>
      </w:r>
    </w:p>
    <w:p w14:paraId="78C72849" w14:textId="77777777" w:rsidR="00737C19" w:rsidRDefault="00737C1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3"/>
    <w:multiLevelType w:val="hybridMultilevel"/>
    <w:tmpl w:val="D32A95BC"/>
    <w:lvl w:ilvl="0" w:tplc="E130801A">
      <w:start w:val="1"/>
      <w:numFmt w:val="upperLetter"/>
      <w:lvlText w:val="%1."/>
      <w:lvlJc w:val="left"/>
      <w:rPr>
        <w:i w:val="0"/>
        <w:iCs/>
      </w:rPr>
    </w:lvl>
    <w:lvl w:ilvl="1" w:tplc="763651E2">
      <w:start w:val="1"/>
      <w:numFmt w:val="decimal"/>
      <w:lvlText w:val="%2)"/>
      <w:lvlJc w:val="left"/>
    </w:lvl>
    <w:lvl w:ilvl="2" w:tplc="A6D4BE6E">
      <w:start w:val="1"/>
      <w:numFmt w:val="bullet"/>
      <w:lvlText w:val=""/>
      <w:lvlJc w:val="left"/>
    </w:lvl>
    <w:lvl w:ilvl="3" w:tplc="27B6D1D6">
      <w:start w:val="1"/>
      <w:numFmt w:val="bullet"/>
      <w:lvlText w:val=""/>
      <w:lvlJc w:val="left"/>
    </w:lvl>
    <w:lvl w:ilvl="4" w:tplc="87B24968">
      <w:start w:val="1"/>
      <w:numFmt w:val="bullet"/>
      <w:lvlText w:val=""/>
      <w:lvlJc w:val="left"/>
    </w:lvl>
    <w:lvl w:ilvl="5" w:tplc="8A1CCF58">
      <w:start w:val="1"/>
      <w:numFmt w:val="bullet"/>
      <w:lvlText w:val=""/>
      <w:lvlJc w:val="left"/>
    </w:lvl>
    <w:lvl w:ilvl="6" w:tplc="FA5E766E">
      <w:start w:val="1"/>
      <w:numFmt w:val="bullet"/>
      <w:lvlText w:val=""/>
      <w:lvlJc w:val="left"/>
    </w:lvl>
    <w:lvl w:ilvl="7" w:tplc="D996042C">
      <w:start w:val="1"/>
      <w:numFmt w:val="bullet"/>
      <w:lvlText w:val=""/>
      <w:lvlJc w:val="left"/>
    </w:lvl>
    <w:lvl w:ilvl="8" w:tplc="88EE742E">
      <w:start w:val="1"/>
      <w:numFmt w:val="bullet"/>
      <w:lvlText w:val=""/>
      <w:lvlJc w:val="left"/>
    </w:lvl>
  </w:abstractNum>
  <w:abstractNum w:abstractNumId="2" w15:restartNumberingAfterBreak="0">
    <w:nsid w:val="01542FD4"/>
    <w:multiLevelType w:val="hybridMultilevel"/>
    <w:tmpl w:val="26FAC52C"/>
    <w:lvl w:ilvl="0" w:tplc="9C16A5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DC2DFB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24385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548C96">
      <w:start w:val="5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276777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82E96F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C8A4F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2701C9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D80E44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19F68AC"/>
    <w:multiLevelType w:val="hybridMultilevel"/>
    <w:tmpl w:val="C85630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33669FA"/>
    <w:multiLevelType w:val="hybridMultilevel"/>
    <w:tmpl w:val="C5E46182"/>
    <w:lvl w:ilvl="0" w:tplc="CCBE3DB6">
      <w:start w:val="1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63144A9"/>
    <w:multiLevelType w:val="hybridMultilevel"/>
    <w:tmpl w:val="804A0C7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673156D"/>
    <w:multiLevelType w:val="hybridMultilevel"/>
    <w:tmpl w:val="FFC4A14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AFB66A86">
      <w:start w:val="1"/>
      <w:numFmt w:val="bullet"/>
      <w:lvlText w:val=""/>
      <w:lvlJc w:val="left"/>
    </w:lvl>
    <w:lvl w:ilvl="2" w:tplc="FE24448A">
      <w:start w:val="1"/>
      <w:numFmt w:val="bullet"/>
      <w:lvlText w:val=""/>
      <w:lvlJc w:val="left"/>
    </w:lvl>
    <w:lvl w:ilvl="3" w:tplc="CB309A42">
      <w:start w:val="1"/>
      <w:numFmt w:val="bullet"/>
      <w:lvlText w:val=""/>
      <w:lvlJc w:val="left"/>
    </w:lvl>
    <w:lvl w:ilvl="4" w:tplc="4AD8CD80">
      <w:start w:val="1"/>
      <w:numFmt w:val="bullet"/>
      <w:lvlText w:val=""/>
      <w:lvlJc w:val="left"/>
    </w:lvl>
    <w:lvl w:ilvl="5" w:tplc="5182698C">
      <w:start w:val="1"/>
      <w:numFmt w:val="bullet"/>
      <w:lvlText w:val=""/>
      <w:lvlJc w:val="left"/>
    </w:lvl>
    <w:lvl w:ilvl="6" w:tplc="BA027CB8">
      <w:start w:val="1"/>
      <w:numFmt w:val="bullet"/>
      <w:lvlText w:val=""/>
      <w:lvlJc w:val="left"/>
    </w:lvl>
    <w:lvl w:ilvl="7" w:tplc="2F72A4CE">
      <w:start w:val="1"/>
      <w:numFmt w:val="bullet"/>
      <w:lvlText w:val=""/>
      <w:lvlJc w:val="left"/>
    </w:lvl>
    <w:lvl w:ilvl="8" w:tplc="EA488796">
      <w:start w:val="1"/>
      <w:numFmt w:val="bullet"/>
      <w:lvlText w:val=""/>
      <w:lvlJc w:val="left"/>
    </w:lvl>
  </w:abstractNum>
  <w:abstractNum w:abstractNumId="7" w15:restartNumberingAfterBreak="0">
    <w:nsid w:val="07795FA9"/>
    <w:multiLevelType w:val="hybridMultilevel"/>
    <w:tmpl w:val="372E4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772E20"/>
    <w:multiLevelType w:val="hybridMultilevel"/>
    <w:tmpl w:val="900E0C72"/>
    <w:lvl w:ilvl="0" w:tplc="754694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04C499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FC184B"/>
    <w:multiLevelType w:val="hybridMultilevel"/>
    <w:tmpl w:val="41EEB49E"/>
    <w:lvl w:ilvl="0" w:tplc="EA600D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7B6FC0"/>
    <w:multiLevelType w:val="hybridMultilevel"/>
    <w:tmpl w:val="1368BEB8"/>
    <w:lvl w:ilvl="0" w:tplc="48BA767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254A4"/>
    <w:multiLevelType w:val="multilevel"/>
    <w:tmpl w:val="F39899B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color w:val="auto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163A64D7"/>
    <w:multiLevelType w:val="multilevel"/>
    <w:tmpl w:val="14044F7A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4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3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asciiTheme="minorHAnsi" w:hAnsiTheme="minorHAnsi" w:cstheme="minorHAnsi" w:hint="default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95A3EE1"/>
    <w:multiLevelType w:val="hybridMultilevel"/>
    <w:tmpl w:val="10226E46"/>
    <w:lvl w:ilvl="0" w:tplc="754694E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CF23877"/>
    <w:multiLevelType w:val="hybridMultilevel"/>
    <w:tmpl w:val="EC82E264"/>
    <w:lvl w:ilvl="0" w:tplc="04090019">
      <w:start w:val="1"/>
      <w:numFmt w:val="lowerLetter"/>
      <w:lvlText w:val="%1."/>
      <w:lvlJc w:val="left"/>
      <w:pPr>
        <w:tabs>
          <w:tab w:val="num" w:pos="1782"/>
        </w:tabs>
        <w:ind w:left="17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2" w:hanging="360"/>
      </w:pPr>
    </w:lvl>
    <w:lvl w:ilvl="2" w:tplc="0409001B" w:tentative="1">
      <w:start w:val="1"/>
      <w:numFmt w:val="lowerRoman"/>
      <w:lvlText w:val="%3."/>
      <w:lvlJc w:val="right"/>
      <w:pPr>
        <w:ind w:left="2862" w:hanging="180"/>
      </w:pPr>
    </w:lvl>
    <w:lvl w:ilvl="3" w:tplc="0409000F" w:tentative="1">
      <w:start w:val="1"/>
      <w:numFmt w:val="decimal"/>
      <w:lvlText w:val="%4."/>
      <w:lvlJc w:val="left"/>
      <w:pPr>
        <w:ind w:left="3582" w:hanging="360"/>
      </w:pPr>
    </w:lvl>
    <w:lvl w:ilvl="4" w:tplc="04090019" w:tentative="1">
      <w:start w:val="1"/>
      <w:numFmt w:val="lowerLetter"/>
      <w:lvlText w:val="%5."/>
      <w:lvlJc w:val="left"/>
      <w:pPr>
        <w:ind w:left="4302" w:hanging="360"/>
      </w:pPr>
    </w:lvl>
    <w:lvl w:ilvl="5" w:tplc="0409001B" w:tentative="1">
      <w:start w:val="1"/>
      <w:numFmt w:val="lowerRoman"/>
      <w:lvlText w:val="%6."/>
      <w:lvlJc w:val="right"/>
      <w:pPr>
        <w:ind w:left="5022" w:hanging="180"/>
      </w:pPr>
    </w:lvl>
    <w:lvl w:ilvl="6" w:tplc="0409000F" w:tentative="1">
      <w:start w:val="1"/>
      <w:numFmt w:val="decimal"/>
      <w:lvlText w:val="%7."/>
      <w:lvlJc w:val="left"/>
      <w:pPr>
        <w:ind w:left="5742" w:hanging="360"/>
      </w:pPr>
    </w:lvl>
    <w:lvl w:ilvl="7" w:tplc="04090019" w:tentative="1">
      <w:start w:val="1"/>
      <w:numFmt w:val="lowerLetter"/>
      <w:lvlText w:val="%8."/>
      <w:lvlJc w:val="left"/>
      <w:pPr>
        <w:ind w:left="6462" w:hanging="360"/>
      </w:pPr>
    </w:lvl>
    <w:lvl w:ilvl="8" w:tplc="0409001B" w:tentative="1">
      <w:start w:val="1"/>
      <w:numFmt w:val="lowerRoman"/>
      <w:lvlText w:val="%9."/>
      <w:lvlJc w:val="right"/>
      <w:pPr>
        <w:ind w:left="7182" w:hanging="180"/>
      </w:pPr>
    </w:lvl>
  </w:abstractNum>
  <w:abstractNum w:abstractNumId="15" w15:restartNumberingAfterBreak="0">
    <w:nsid w:val="1D97531E"/>
    <w:multiLevelType w:val="hybridMultilevel"/>
    <w:tmpl w:val="384869EA"/>
    <w:lvl w:ilvl="0" w:tplc="A358DF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AE5784"/>
    <w:multiLevelType w:val="hybridMultilevel"/>
    <w:tmpl w:val="C50E4810"/>
    <w:lvl w:ilvl="0" w:tplc="DFB81144">
      <w:start w:val="1"/>
      <w:numFmt w:val="decimal"/>
      <w:lvlText w:val="%1."/>
      <w:lvlJc w:val="left"/>
      <w:pPr>
        <w:ind w:left="720" w:hanging="360"/>
      </w:pPr>
      <w:rPr>
        <w:b w:val="0"/>
        <w:color w:val="0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B73E4A"/>
    <w:multiLevelType w:val="hybridMultilevel"/>
    <w:tmpl w:val="DAEE718C"/>
    <w:lvl w:ilvl="0" w:tplc="1FDA78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7ECC232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color w:val="auto"/>
      </w:rPr>
    </w:lvl>
    <w:lvl w:ilvl="2" w:tplc="7A02FA3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BE65F20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A7B6A57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605889CC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D7AC8D4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EFBEECA4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8D4C31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2111389D"/>
    <w:multiLevelType w:val="multilevel"/>
    <w:tmpl w:val="46488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64B526D"/>
    <w:multiLevelType w:val="hybridMultilevel"/>
    <w:tmpl w:val="C870E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762CCE"/>
    <w:multiLevelType w:val="hybridMultilevel"/>
    <w:tmpl w:val="894CACEC"/>
    <w:lvl w:ilvl="0" w:tplc="6830775C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79417E6"/>
    <w:multiLevelType w:val="hybridMultilevel"/>
    <w:tmpl w:val="449ECE18"/>
    <w:lvl w:ilvl="0" w:tplc="2398EE4A">
      <w:start w:val="1"/>
      <w:numFmt w:val="lowerLetter"/>
      <w:lvlText w:val="%1."/>
      <w:lvlJc w:val="left"/>
      <w:pPr>
        <w:ind w:left="4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22" w15:restartNumberingAfterBreak="0">
    <w:nsid w:val="28614C2C"/>
    <w:multiLevelType w:val="hybridMultilevel"/>
    <w:tmpl w:val="334649FE"/>
    <w:lvl w:ilvl="0" w:tplc="295E4E4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86D0B19"/>
    <w:multiLevelType w:val="hybridMultilevel"/>
    <w:tmpl w:val="F4F01D04"/>
    <w:lvl w:ilvl="0" w:tplc="F0CC55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28D244F6"/>
    <w:multiLevelType w:val="hybridMultilevel"/>
    <w:tmpl w:val="88AA8472"/>
    <w:lvl w:ilvl="0" w:tplc="8CD09EB6">
      <w:start w:val="2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97A59AC"/>
    <w:multiLevelType w:val="multilevel"/>
    <w:tmpl w:val="8B76B4D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4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3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29874EC9"/>
    <w:multiLevelType w:val="hybridMultilevel"/>
    <w:tmpl w:val="851CE73A"/>
    <w:lvl w:ilvl="0" w:tplc="0409000F">
      <w:start w:val="9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29E14997"/>
    <w:multiLevelType w:val="hybridMultilevel"/>
    <w:tmpl w:val="E4EEFEB4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FFFFFFFF">
      <w:start w:val="2"/>
      <w:numFmt w:val="lowerLetter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2B7D1C5E"/>
    <w:multiLevelType w:val="hybridMultilevel"/>
    <w:tmpl w:val="D0BC7494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896BAF"/>
    <w:multiLevelType w:val="hybridMultilevel"/>
    <w:tmpl w:val="0AB66930"/>
    <w:lvl w:ilvl="0" w:tplc="A5C85E9C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2F94792E"/>
    <w:multiLevelType w:val="hybridMultilevel"/>
    <w:tmpl w:val="6A7ED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2F35E2A"/>
    <w:multiLevelType w:val="hybridMultilevel"/>
    <w:tmpl w:val="F81A86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3870B1C"/>
    <w:multiLevelType w:val="hybridMultilevel"/>
    <w:tmpl w:val="51FCB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96B7BDC"/>
    <w:multiLevelType w:val="hybridMultilevel"/>
    <w:tmpl w:val="E17871A2"/>
    <w:lvl w:ilvl="0" w:tplc="EA600D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ABD281F"/>
    <w:multiLevelType w:val="hybridMultilevel"/>
    <w:tmpl w:val="6F1861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60C6E892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 w:val="0"/>
        <w:bCs/>
      </w:rPr>
    </w:lvl>
    <w:lvl w:ilvl="2" w:tplc="D6E6AEC4">
      <w:start w:val="2"/>
      <w:numFmt w:val="lowerLetter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plc="2C947CA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3D149D5A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13DC510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00C234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678E176C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0696053A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3AC971AA"/>
    <w:multiLevelType w:val="hybridMultilevel"/>
    <w:tmpl w:val="4684CA20"/>
    <w:lvl w:ilvl="0" w:tplc="A886A79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0245ED6"/>
    <w:multiLevelType w:val="hybridMultilevel"/>
    <w:tmpl w:val="ED0A48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7" w15:restartNumberingAfterBreak="0">
    <w:nsid w:val="404B3E9B"/>
    <w:multiLevelType w:val="hybridMultilevel"/>
    <w:tmpl w:val="A89260B4"/>
    <w:lvl w:ilvl="0" w:tplc="5B5083B6">
      <w:start w:val="1"/>
      <w:numFmt w:val="decimal"/>
      <w:lvlText w:val="%1)"/>
      <w:lvlJc w:val="left"/>
      <w:pPr>
        <w:ind w:left="1242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962" w:hanging="360"/>
      </w:pPr>
    </w:lvl>
    <w:lvl w:ilvl="2" w:tplc="0409001B" w:tentative="1">
      <w:start w:val="1"/>
      <w:numFmt w:val="lowerRoman"/>
      <w:lvlText w:val="%3."/>
      <w:lvlJc w:val="right"/>
      <w:pPr>
        <w:ind w:left="2682" w:hanging="180"/>
      </w:pPr>
    </w:lvl>
    <w:lvl w:ilvl="3" w:tplc="0409000F" w:tentative="1">
      <w:start w:val="1"/>
      <w:numFmt w:val="decimal"/>
      <w:lvlText w:val="%4."/>
      <w:lvlJc w:val="left"/>
      <w:pPr>
        <w:ind w:left="3402" w:hanging="360"/>
      </w:pPr>
    </w:lvl>
    <w:lvl w:ilvl="4" w:tplc="04090019" w:tentative="1">
      <w:start w:val="1"/>
      <w:numFmt w:val="lowerLetter"/>
      <w:lvlText w:val="%5."/>
      <w:lvlJc w:val="left"/>
      <w:pPr>
        <w:ind w:left="4122" w:hanging="360"/>
      </w:pPr>
    </w:lvl>
    <w:lvl w:ilvl="5" w:tplc="0409001B" w:tentative="1">
      <w:start w:val="1"/>
      <w:numFmt w:val="lowerRoman"/>
      <w:lvlText w:val="%6."/>
      <w:lvlJc w:val="right"/>
      <w:pPr>
        <w:ind w:left="4842" w:hanging="180"/>
      </w:pPr>
    </w:lvl>
    <w:lvl w:ilvl="6" w:tplc="0409000F" w:tentative="1">
      <w:start w:val="1"/>
      <w:numFmt w:val="decimal"/>
      <w:lvlText w:val="%7."/>
      <w:lvlJc w:val="left"/>
      <w:pPr>
        <w:ind w:left="5562" w:hanging="360"/>
      </w:pPr>
    </w:lvl>
    <w:lvl w:ilvl="7" w:tplc="04090019" w:tentative="1">
      <w:start w:val="1"/>
      <w:numFmt w:val="lowerLetter"/>
      <w:lvlText w:val="%8."/>
      <w:lvlJc w:val="left"/>
      <w:pPr>
        <w:ind w:left="6282" w:hanging="360"/>
      </w:pPr>
    </w:lvl>
    <w:lvl w:ilvl="8" w:tplc="0409001B" w:tentative="1">
      <w:start w:val="1"/>
      <w:numFmt w:val="lowerRoman"/>
      <w:lvlText w:val="%9."/>
      <w:lvlJc w:val="right"/>
      <w:pPr>
        <w:ind w:left="7002" w:hanging="180"/>
      </w:pPr>
    </w:lvl>
  </w:abstractNum>
  <w:abstractNum w:abstractNumId="38" w15:restartNumberingAfterBreak="0">
    <w:nsid w:val="411F0ACA"/>
    <w:multiLevelType w:val="hybridMultilevel"/>
    <w:tmpl w:val="9AE486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2306097"/>
    <w:multiLevelType w:val="hybridMultilevel"/>
    <w:tmpl w:val="C8FA9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145666">
      <w:start w:val="1"/>
      <w:numFmt w:val="lowerLetter"/>
      <w:lvlText w:val="%2."/>
      <w:lvlJc w:val="left"/>
      <w:pPr>
        <w:ind w:left="144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25A4575"/>
    <w:multiLevelType w:val="multilevel"/>
    <w:tmpl w:val="ED988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2CD04BC"/>
    <w:multiLevelType w:val="multilevel"/>
    <w:tmpl w:val="E5081226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2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433C0774"/>
    <w:multiLevelType w:val="hybridMultilevel"/>
    <w:tmpl w:val="0F1016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3AF40A9"/>
    <w:multiLevelType w:val="hybridMultilevel"/>
    <w:tmpl w:val="6B40D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8A4515"/>
    <w:multiLevelType w:val="hybridMultilevel"/>
    <w:tmpl w:val="FF122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9AA3281"/>
    <w:multiLevelType w:val="hybridMultilevel"/>
    <w:tmpl w:val="418893BC"/>
    <w:lvl w:ilvl="0" w:tplc="48BA76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4A107DF2"/>
    <w:multiLevelType w:val="hybridMultilevel"/>
    <w:tmpl w:val="6480EA6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4B2B7E5D"/>
    <w:multiLevelType w:val="hybridMultilevel"/>
    <w:tmpl w:val="1A5467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4F066A89"/>
    <w:multiLevelType w:val="hybridMultilevel"/>
    <w:tmpl w:val="A18022C6"/>
    <w:lvl w:ilvl="0" w:tplc="4D8EAD96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F291EBE"/>
    <w:multiLevelType w:val="singleLevel"/>
    <w:tmpl w:val="F3D82D1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50" w15:restartNumberingAfterBreak="0">
    <w:nsid w:val="523B7350"/>
    <w:multiLevelType w:val="hybridMultilevel"/>
    <w:tmpl w:val="BAE6C178"/>
    <w:lvl w:ilvl="0" w:tplc="08945F7E">
      <w:start w:val="1"/>
      <w:numFmt w:val="decimal"/>
      <w:lvlText w:val="%1)"/>
      <w:lvlJc w:val="left"/>
      <w:pPr>
        <w:ind w:left="12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51" w15:restartNumberingAfterBreak="0">
    <w:nsid w:val="558759E1"/>
    <w:multiLevelType w:val="hybridMultilevel"/>
    <w:tmpl w:val="922AFE8C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57175B94"/>
    <w:multiLevelType w:val="hybridMultilevel"/>
    <w:tmpl w:val="829629C4"/>
    <w:lvl w:ilvl="0" w:tplc="7ED8B38C">
      <w:start w:val="2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574E26C0"/>
    <w:multiLevelType w:val="hybridMultilevel"/>
    <w:tmpl w:val="A8E28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7761529"/>
    <w:multiLevelType w:val="hybridMultilevel"/>
    <w:tmpl w:val="BD00392C"/>
    <w:lvl w:ilvl="0" w:tplc="994C5DC0">
      <w:start w:val="1"/>
      <w:numFmt w:val="lowerLetter"/>
      <w:lvlText w:val="%1."/>
      <w:lvlJc w:val="left"/>
      <w:pPr>
        <w:tabs>
          <w:tab w:val="num" w:pos="750"/>
        </w:tabs>
        <w:ind w:left="750" w:hanging="360"/>
      </w:pPr>
      <w:rPr>
        <w:rFonts w:hint="default"/>
        <w:b w:val="0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A8F6967"/>
    <w:multiLevelType w:val="multilevel"/>
    <w:tmpl w:val="AD4E2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BF92E15"/>
    <w:multiLevelType w:val="hybridMultilevel"/>
    <w:tmpl w:val="A53A54C2"/>
    <w:lvl w:ilvl="0" w:tplc="F0CC55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E9B23D3"/>
    <w:multiLevelType w:val="multilevel"/>
    <w:tmpl w:val="609A6156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8" w15:restartNumberingAfterBreak="0">
    <w:nsid w:val="5F2C5768"/>
    <w:multiLevelType w:val="hybridMultilevel"/>
    <w:tmpl w:val="E7263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655064A"/>
    <w:multiLevelType w:val="hybridMultilevel"/>
    <w:tmpl w:val="EF72A53A"/>
    <w:lvl w:ilvl="0" w:tplc="37729D6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E545748"/>
    <w:multiLevelType w:val="hybridMultilevel"/>
    <w:tmpl w:val="65EC8B94"/>
    <w:lvl w:ilvl="0" w:tplc="EA600D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EC24BE9"/>
    <w:multiLevelType w:val="hybridMultilevel"/>
    <w:tmpl w:val="E9587D5A"/>
    <w:lvl w:ilvl="0" w:tplc="F0CC55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2" w15:restartNumberingAfterBreak="0">
    <w:nsid w:val="729A5E3C"/>
    <w:multiLevelType w:val="singleLevel"/>
    <w:tmpl w:val="D44AC5DA"/>
    <w:lvl w:ilvl="0">
      <w:start w:val="1"/>
      <w:numFmt w:val="decimal"/>
      <w:lvlText w:val="%1."/>
      <w:lvlJc w:val="left"/>
      <w:pPr>
        <w:tabs>
          <w:tab w:val="num" w:pos="1050"/>
        </w:tabs>
        <w:ind w:left="1050" w:hanging="375"/>
      </w:pPr>
      <w:rPr>
        <w:rFonts w:hint="default"/>
      </w:rPr>
    </w:lvl>
  </w:abstractNum>
  <w:abstractNum w:abstractNumId="63" w15:restartNumberingAfterBreak="0">
    <w:nsid w:val="73456851"/>
    <w:multiLevelType w:val="hybridMultilevel"/>
    <w:tmpl w:val="7D48B6F4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7EC6C94"/>
    <w:multiLevelType w:val="hybridMultilevel"/>
    <w:tmpl w:val="6308AB4C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811797D"/>
    <w:multiLevelType w:val="hybridMultilevel"/>
    <w:tmpl w:val="2446EB10"/>
    <w:lvl w:ilvl="0" w:tplc="0409000F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8F9291F"/>
    <w:multiLevelType w:val="hybridMultilevel"/>
    <w:tmpl w:val="7EEA3D4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7" w15:restartNumberingAfterBreak="0">
    <w:nsid w:val="796451BF"/>
    <w:multiLevelType w:val="hybridMultilevel"/>
    <w:tmpl w:val="C0F065EA"/>
    <w:lvl w:ilvl="0" w:tplc="48BA767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935A8"/>
    <w:multiLevelType w:val="multilevel"/>
    <w:tmpl w:val="C7221402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9" w15:restartNumberingAfterBreak="0">
    <w:nsid w:val="7B86227E"/>
    <w:multiLevelType w:val="hybridMultilevel"/>
    <w:tmpl w:val="F75AD676"/>
    <w:lvl w:ilvl="0" w:tplc="0409000F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C342CA8"/>
    <w:multiLevelType w:val="hybridMultilevel"/>
    <w:tmpl w:val="B8645D30"/>
    <w:lvl w:ilvl="0" w:tplc="284418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C269062">
      <w:start w:val="1"/>
      <w:numFmt w:val="low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A63F71"/>
    <w:multiLevelType w:val="hybridMultilevel"/>
    <w:tmpl w:val="4CB400F0"/>
    <w:lvl w:ilvl="0" w:tplc="B386D144">
      <w:start w:val="1"/>
      <w:numFmt w:val="bullet"/>
      <w:lvlText w:val=""/>
      <w:lvlJc w:val="left"/>
      <w:pPr>
        <w:tabs>
          <w:tab w:val="num" w:pos="972"/>
        </w:tabs>
        <w:ind w:left="9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72" w15:restartNumberingAfterBreak="0">
    <w:nsid w:val="7D2677D9"/>
    <w:multiLevelType w:val="hybridMultilevel"/>
    <w:tmpl w:val="2BC220A6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D4106BB"/>
    <w:multiLevelType w:val="multilevel"/>
    <w:tmpl w:val="481A71AA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6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2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578058342">
    <w:abstractNumId w:val="49"/>
  </w:num>
  <w:num w:numId="2" w16cid:durableId="1695810766">
    <w:abstractNumId w:val="62"/>
  </w:num>
  <w:num w:numId="3" w16cid:durableId="317196917">
    <w:abstractNumId w:val="57"/>
  </w:num>
  <w:num w:numId="4" w16cid:durableId="212271799">
    <w:abstractNumId w:val="11"/>
  </w:num>
  <w:num w:numId="5" w16cid:durableId="961880778">
    <w:abstractNumId w:val="68"/>
  </w:num>
  <w:num w:numId="6" w16cid:durableId="1665086756">
    <w:abstractNumId w:val="73"/>
  </w:num>
  <w:num w:numId="7" w16cid:durableId="1546334038">
    <w:abstractNumId w:val="41"/>
  </w:num>
  <w:num w:numId="8" w16cid:durableId="479928709">
    <w:abstractNumId w:val="12"/>
  </w:num>
  <w:num w:numId="9" w16cid:durableId="597327451">
    <w:abstractNumId w:val="25"/>
  </w:num>
  <w:num w:numId="10" w16cid:durableId="36516616">
    <w:abstractNumId w:val="2"/>
  </w:num>
  <w:num w:numId="11" w16cid:durableId="1073551052">
    <w:abstractNumId w:val="17"/>
  </w:num>
  <w:num w:numId="12" w16cid:durableId="435683975">
    <w:abstractNumId w:val="48"/>
  </w:num>
  <w:num w:numId="13" w16cid:durableId="854156111">
    <w:abstractNumId w:val="5"/>
  </w:num>
  <w:num w:numId="14" w16cid:durableId="1084255014">
    <w:abstractNumId w:val="59"/>
  </w:num>
  <w:num w:numId="15" w16cid:durableId="275722453">
    <w:abstractNumId w:val="27"/>
  </w:num>
  <w:num w:numId="16" w16cid:durableId="758406184">
    <w:abstractNumId w:val="15"/>
  </w:num>
  <w:num w:numId="17" w16cid:durableId="1709262743">
    <w:abstractNumId w:val="22"/>
  </w:num>
  <w:num w:numId="18" w16cid:durableId="1187792582">
    <w:abstractNumId w:val="54"/>
  </w:num>
  <w:num w:numId="19" w16cid:durableId="1077362659">
    <w:abstractNumId w:val="61"/>
  </w:num>
  <w:num w:numId="20" w16cid:durableId="1874532892">
    <w:abstractNumId w:val="56"/>
  </w:num>
  <w:num w:numId="21" w16cid:durableId="1108812158">
    <w:abstractNumId w:val="34"/>
  </w:num>
  <w:num w:numId="22" w16cid:durableId="371737172">
    <w:abstractNumId w:val="23"/>
  </w:num>
  <w:num w:numId="23" w16cid:durableId="1823034571">
    <w:abstractNumId w:val="4"/>
  </w:num>
  <w:num w:numId="24" w16cid:durableId="484320688">
    <w:abstractNumId w:val="29"/>
  </w:num>
  <w:num w:numId="25" w16cid:durableId="561402240">
    <w:abstractNumId w:val="46"/>
  </w:num>
  <w:num w:numId="26" w16cid:durableId="145275102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7" w16cid:durableId="414668783">
    <w:abstractNumId w:val="37"/>
  </w:num>
  <w:num w:numId="28" w16cid:durableId="925460360">
    <w:abstractNumId w:val="30"/>
  </w:num>
  <w:num w:numId="29" w16cid:durableId="1187253011">
    <w:abstractNumId w:val="36"/>
  </w:num>
  <w:num w:numId="30" w16cid:durableId="1650548272">
    <w:abstractNumId w:val="53"/>
  </w:num>
  <w:num w:numId="31" w16cid:durableId="99498837">
    <w:abstractNumId w:val="26"/>
  </w:num>
  <w:num w:numId="32" w16cid:durableId="1856189418">
    <w:abstractNumId w:val="43"/>
  </w:num>
  <w:num w:numId="33" w16cid:durableId="1204247075">
    <w:abstractNumId w:val="70"/>
  </w:num>
  <w:num w:numId="34" w16cid:durableId="456611418">
    <w:abstractNumId w:val="35"/>
  </w:num>
  <w:num w:numId="35" w16cid:durableId="324743915">
    <w:abstractNumId w:val="69"/>
  </w:num>
  <w:num w:numId="36" w16cid:durableId="681516335">
    <w:abstractNumId w:val="10"/>
  </w:num>
  <w:num w:numId="37" w16cid:durableId="265159420">
    <w:abstractNumId w:val="65"/>
  </w:num>
  <w:num w:numId="38" w16cid:durableId="384333865">
    <w:abstractNumId w:val="24"/>
  </w:num>
  <w:num w:numId="39" w16cid:durableId="19010972">
    <w:abstractNumId w:val="67"/>
  </w:num>
  <w:num w:numId="40" w16cid:durableId="455368885">
    <w:abstractNumId w:val="45"/>
  </w:num>
  <w:num w:numId="41" w16cid:durableId="1267619139">
    <w:abstractNumId w:val="3"/>
  </w:num>
  <w:num w:numId="42" w16cid:durableId="1673529286">
    <w:abstractNumId w:val="32"/>
  </w:num>
  <w:num w:numId="43" w16cid:durableId="20473394">
    <w:abstractNumId w:val="8"/>
  </w:num>
  <w:num w:numId="44" w16cid:durableId="1833838307">
    <w:abstractNumId w:val="16"/>
  </w:num>
  <w:num w:numId="45" w16cid:durableId="2042899941">
    <w:abstractNumId w:val="13"/>
  </w:num>
  <w:num w:numId="46" w16cid:durableId="1122455182">
    <w:abstractNumId w:val="20"/>
  </w:num>
  <w:num w:numId="47" w16cid:durableId="381713679">
    <w:abstractNumId w:val="42"/>
  </w:num>
  <w:num w:numId="48" w16cid:durableId="378823656">
    <w:abstractNumId w:val="51"/>
  </w:num>
  <w:num w:numId="49" w16cid:durableId="1907642619">
    <w:abstractNumId w:val="14"/>
  </w:num>
  <w:num w:numId="50" w16cid:durableId="1732121422">
    <w:abstractNumId w:val="63"/>
  </w:num>
  <w:num w:numId="51" w16cid:durableId="1683775572">
    <w:abstractNumId w:val="21"/>
  </w:num>
  <w:num w:numId="52" w16cid:durableId="1790775625">
    <w:abstractNumId w:val="40"/>
  </w:num>
  <w:num w:numId="53" w16cid:durableId="977151297">
    <w:abstractNumId w:val="55"/>
  </w:num>
  <w:num w:numId="54" w16cid:durableId="429279046">
    <w:abstractNumId w:val="18"/>
  </w:num>
  <w:num w:numId="55" w16cid:durableId="1996956972">
    <w:abstractNumId w:val="28"/>
  </w:num>
  <w:num w:numId="56" w16cid:durableId="1130905601">
    <w:abstractNumId w:val="64"/>
  </w:num>
  <w:num w:numId="57" w16cid:durableId="1564489175">
    <w:abstractNumId w:val="72"/>
  </w:num>
  <w:num w:numId="58" w16cid:durableId="1698655690">
    <w:abstractNumId w:val="71"/>
  </w:num>
  <w:num w:numId="59" w16cid:durableId="701367863">
    <w:abstractNumId w:val="50"/>
  </w:num>
  <w:num w:numId="60" w16cid:durableId="484593740">
    <w:abstractNumId w:val="60"/>
  </w:num>
  <w:num w:numId="61" w16cid:durableId="1811826538">
    <w:abstractNumId w:val="9"/>
  </w:num>
  <w:num w:numId="62" w16cid:durableId="1988706511">
    <w:abstractNumId w:val="33"/>
  </w:num>
  <w:num w:numId="63" w16cid:durableId="1067068561">
    <w:abstractNumId w:val="58"/>
  </w:num>
  <w:num w:numId="64" w16cid:durableId="326712503">
    <w:abstractNumId w:val="19"/>
  </w:num>
  <w:num w:numId="65" w16cid:durableId="800879510">
    <w:abstractNumId w:val="31"/>
  </w:num>
  <w:num w:numId="66" w16cid:durableId="893197599">
    <w:abstractNumId w:val="44"/>
  </w:num>
  <w:num w:numId="67" w16cid:durableId="398870083">
    <w:abstractNumId w:val="47"/>
  </w:num>
  <w:num w:numId="68" w16cid:durableId="1106385166">
    <w:abstractNumId w:val="1"/>
  </w:num>
  <w:num w:numId="69" w16cid:durableId="99299606">
    <w:abstractNumId w:val="6"/>
  </w:num>
  <w:num w:numId="70" w16cid:durableId="140317002">
    <w:abstractNumId w:val="52"/>
  </w:num>
  <w:num w:numId="71" w16cid:durableId="946279855">
    <w:abstractNumId w:val="7"/>
  </w:num>
  <w:num w:numId="72" w16cid:durableId="1657340824">
    <w:abstractNumId w:val="66"/>
  </w:num>
  <w:num w:numId="73" w16cid:durableId="757946791">
    <w:abstractNumId w:val="39"/>
  </w:num>
  <w:num w:numId="74" w16cid:durableId="459492859">
    <w:abstractNumId w:val="38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1228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sDSyMDIwMTQxN7FU0lEKTi0uzszPAykwrAUAcliTqywAAAA="/>
  </w:docVars>
  <w:rsids>
    <w:rsidRoot w:val="001E7520"/>
    <w:rsid w:val="00003248"/>
    <w:rsid w:val="00007044"/>
    <w:rsid w:val="00011E82"/>
    <w:rsid w:val="00014DE4"/>
    <w:rsid w:val="000158D8"/>
    <w:rsid w:val="00015C5D"/>
    <w:rsid w:val="00020221"/>
    <w:rsid w:val="0002069D"/>
    <w:rsid w:val="00021CE4"/>
    <w:rsid w:val="00022B6B"/>
    <w:rsid w:val="00022FB1"/>
    <w:rsid w:val="00023A81"/>
    <w:rsid w:val="000242D0"/>
    <w:rsid w:val="00025E4E"/>
    <w:rsid w:val="00025F39"/>
    <w:rsid w:val="000261B3"/>
    <w:rsid w:val="00026DF8"/>
    <w:rsid w:val="00032138"/>
    <w:rsid w:val="00034188"/>
    <w:rsid w:val="0003471F"/>
    <w:rsid w:val="00034BC4"/>
    <w:rsid w:val="000354E4"/>
    <w:rsid w:val="0004215B"/>
    <w:rsid w:val="00046CA6"/>
    <w:rsid w:val="00047FB1"/>
    <w:rsid w:val="00050434"/>
    <w:rsid w:val="000513B5"/>
    <w:rsid w:val="00051DB7"/>
    <w:rsid w:val="0005251C"/>
    <w:rsid w:val="000528BD"/>
    <w:rsid w:val="00053574"/>
    <w:rsid w:val="00054B2C"/>
    <w:rsid w:val="00054F49"/>
    <w:rsid w:val="00055CAC"/>
    <w:rsid w:val="000603E1"/>
    <w:rsid w:val="00062BB7"/>
    <w:rsid w:val="00065AE7"/>
    <w:rsid w:val="00065CA9"/>
    <w:rsid w:val="000679A5"/>
    <w:rsid w:val="000701C9"/>
    <w:rsid w:val="000703C0"/>
    <w:rsid w:val="00076215"/>
    <w:rsid w:val="00083ACE"/>
    <w:rsid w:val="00085A40"/>
    <w:rsid w:val="000868BA"/>
    <w:rsid w:val="000913E4"/>
    <w:rsid w:val="000920A9"/>
    <w:rsid w:val="00097D36"/>
    <w:rsid w:val="000A2BD8"/>
    <w:rsid w:val="000A37A0"/>
    <w:rsid w:val="000A6AF5"/>
    <w:rsid w:val="000B0292"/>
    <w:rsid w:val="000B08F5"/>
    <w:rsid w:val="000B71CD"/>
    <w:rsid w:val="000C1C19"/>
    <w:rsid w:val="000C21D5"/>
    <w:rsid w:val="000C4F2A"/>
    <w:rsid w:val="000C65ED"/>
    <w:rsid w:val="000C68B9"/>
    <w:rsid w:val="000C7A05"/>
    <w:rsid w:val="000D08D8"/>
    <w:rsid w:val="000D0B21"/>
    <w:rsid w:val="000D2619"/>
    <w:rsid w:val="000D6BEF"/>
    <w:rsid w:val="000E0E30"/>
    <w:rsid w:val="000E328C"/>
    <w:rsid w:val="000E4608"/>
    <w:rsid w:val="000F0EED"/>
    <w:rsid w:val="000F1B46"/>
    <w:rsid w:val="000F4091"/>
    <w:rsid w:val="00100D69"/>
    <w:rsid w:val="001014DE"/>
    <w:rsid w:val="00114285"/>
    <w:rsid w:val="00117E6A"/>
    <w:rsid w:val="00120B4A"/>
    <w:rsid w:val="00121D23"/>
    <w:rsid w:val="00123119"/>
    <w:rsid w:val="00124130"/>
    <w:rsid w:val="001245B3"/>
    <w:rsid w:val="001252E0"/>
    <w:rsid w:val="0012578E"/>
    <w:rsid w:val="00127247"/>
    <w:rsid w:val="001303E1"/>
    <w:rsid w:val="001306A4"/>
    <w:rsid w:val="00137BD5"/>
    <w:rsid w:val="00144BDE"/>
    <w:rsid w:val="00144FF4"/>
    <w:rsid w:val="00145C23"/>
    <w:rsid w:val="00150BDD"/>
    <w:rsid w:val="001548E5"/>
    <w:rsid w:val="00157374"/>
    <w:rsid w:val="00160168"/>
    <w:rsid w:val="0016050E"/>
    <w:rsid w:val="00162B5A"/>
    <w:rsid w:val="0016367C"/>
    <w:rsid w:val="00164851"/>
    <w:rsid w:val="00170A71"/>
    <w:rsid w:val="001724AC"/>
    <w:rsid w:val="00173581"/>
    <w:rsid w:val="0017468E"/>
    <w:rsid w:val="0017483F"/>
    <w:rsid w:val="0018253E"/>
    <w:rsid w:val="00182AA4"/>
    <w:rsid w:val="00186D3F"/>
    <w:rsid w:val="0019254B"/>
    <w:rsid w:val="0019295A"/>
    <w:rsid w:val="00192FC6"/>
    <w:rsid w:val="00193FC4"/>
    <w:rsid w:val="001A3986"/>
    <w:rsid w:val="001A5B97"/>
    <w:rsid w:val="001A65B1"/>
    <w:rsid w:val="001C3987"/>
    <w:rsid w:val="001C4328"/>
    <w:rsid w:val="001C4B42"/>
    <w:rsid w:val="001C7F82"/>
    <w:rsid w:val="001D351F"/>
    <w:rsid w:val="001D35C9"/>
    <w:rsid w:val="001D4CFB"/>
    <w:rsid w:val="001D6A8A"/>
    <w:rsid w:val="001E11F3"/>
    <w:rsid w:val="001E46E9"/>
    <w:rsid w:val="001E67FD"/>
    <w:rsid w:val="001E7520"/>
    <w:rsid w:val="001F1BDE"/>
    <w:rsid w:val="001F5F02"/>
    <w:rsid w:val="001F6BA5"/>
    <w:rsid w:val="00202E07"/>
    <w:rsid w:val="00203357"/>
    <w:rsid w:val="00207138"/>
    <w:rsid w:val="00207CD4"/>
    <w:rsid w:val="00213174"/>
    <w:rsid w:val="0021363A"/>
    <w:rsid w:val="0021536B"/>
    <w:rsid w:val="00215671"/>
    <w:rsid w:val="002174D1"/>
    <w:rsid w:val="0021754D"/>
    <w:rsid w:val="00220F17"/>
    <w:rsid w:val="0022232D"/>
    <w:rsid w:val="002234F7"/>
    <w:rsid w:val="00223F46"/>
    <w:rsid w:val="00224F43"/>
    <w:rsid w:val="00225562"/>
    <w:rsid w:val="00226994"/>
    <w:rsid w:val="00235184"/>
    <w:rsid w:val="0023639B"/>
    <w:rsid w:val="0024265C"/>
    <w:rsid w:val="002429CD"/>
    <w:rsid w:val="00245CB2"/>
    <w:rsid w:val="00251821"/>
    <w:rsid w:val="00254A36"/>
    <w:rsid w:val="002553A8"/>
    <w:rsid w:val="00256D93"/>
    <w:rsid w:val="00257A8F"/>
    <w:rsid w:val="00257EBC"/>
    <w:rsid w:val="00261F69"/>
    <w:rsid w:val="002620D2"/>
    <w:rsid w:val="00265A9E"/>
    <w:rsid w:val="00271D49"/>
    <w:rsid w:val="00271D4F"/>
    <w:rsid w:val="00273595"/>
    <w:rsid w:val="00273712"/>
    <w:rsid w:val="00277E10"/>
    <w:rsid w:val="00282260"/>
    <w:rsid w:val="00283FC9"/>
    <w:rsid w:val="002843F7"/>
    <w:rsid w:val="0028607C"/>
    <w:rsid w:val="00291379"/>
    <w:rsid w:val="0029173F"/>
    <w:rsid w:val="0029208D"/>
    <w:rsid w:val="002A27EC"/>
    <w:rsid w:val="002A289E"/>
    <w:rsid w:val="002A2D9D"/>
    <w:rsid w:val="002A5D49"/>
    <w:rsid w:val="002A6ACD"/>
    <w:rsid w:val="002A7F95"/>
    <w:rsid w:val="002B0F27"/>
    <w:rsid w:val="002B1536"/>
    <w:rsid w:val="002B4B39"/>
    <w:rsid w:val="002C0E5C"/>
    <w:rsid w:val="002C1778"/>
    <w:rsid w:val="002C1B46"/>
    <w:rsid w:val="002C6A34"/>
    <w:rsid w:val="002D7154"/>
    <w:rsid w:val="002E169F"/>
    <w:rsid w:val="002E3718"/>
    <w:rsid w:val="002E472F"/>
    <w:rsid w:val="002E5E4A"/>
    <w:rsid w:val="002E7236"/>
    <w:rsid w:val="002F360C"/>
    <w:rsid w:val="002F43D4"/>
    <w:rsid w:val="002F68EC"/>
    <w:rsid w:val="0030016A"/>
    <w:rsid w:val="0030033F"/>
    <w:rsid w:val="00302206"/>
    <w:rsid w:val="0030319C"/>
    <w:rsid w:val="003111E7"/>
    <w:rsid w:val="003125A9"/>
    <w:rsid w:val="003140EC"/>
    <w:rsid w:val="003143FC"/>
    <w:rsid w:val="00320649"/>
    <w:rsid w:val="00321E26"/>
    <w:rsid w:val="00322532"/>
    <w:rsid w:val="00322B1C"/>
    <w:rsid w:val="00322DDF"/>
    <w:rsid w:val="00325D2B"/>
    <w:rsid w:val="00325D83"/>
    <w:rsid w:val="0033052A"/>
    <w:rsid w:val="00335CD4"/>
    <w:rsid w:val="003404E4"/>
    <w:rsid w:val="0034623F"/>
    <w:rsid w:val="00356679"/>
    <w:rsid w:val="00356F8D"/>
    <w:rsid w:val="00360B6D"/>
    <w:rsid w:val="00361354"/>
    <w:rsid w:val="00365AFB"/>
    <w:rsid w:val="003668EF"/>
    <w:rsid w:val="00366E7D"/>
    <w:rsid w:val="00372E60"/>
    <w:rsid w:val="0037352C"/>
    <w:rsid w:val="0037566F"/>
    <w:rsid w:val="003756BD"/>
    <w:rsid w:val="003801DB"/>
    <w:rsid w:val="00381D03"/>
    <w:rsid w:val="00383FE5"/>
    <w:rsid w:val="00385071"/>
    <w:rsid w:val="00386333"/>
    <w:rsid w:val="003944C6"/>
    <w:rsid w:val="0039620C"/>
    <w:rsid w:val="00396562"/>
    <w:rsid w:val="003A165E"/>
    <w:rsid w:val="003A5653"/>
    <w:rsid w:val="003A6608"/>
    <w:rsid w:val="003A7C34"/>
    <w:rsid w:val="003B0047"/>
    <w:rsid w:val="003B05B9"/>
    <w:rsid w:val="003B0DA3"/>
    <w:rsid w:val="003B18F7"/>
    <w:rsid w:val="003B44AC"/>
    <w:rsid w:val="003B5B60"/>
    <w:rsid w:val="003B6F51"/>
    <w:rsid w:val="003C0CB6"/>
    <w:rsid w:val="003C289A"/>
    <w:rsid w:val="003C2EED"/>
    <w:rsid w:val="003C38D8"/>
    <w:rsid w:val="003C3BEC"/>
    <w:rsid w:val="003C4632"/>
    <w:rsid w:val="003C57EC"/>
    <w:rsid w:val="003D05FD"/>
    <w:rsid w:val="003D398A"/>
    <w:rsid w:val="003D3D18"/>
    <w:rsid w:val="003E30AB"/>
    <w:rsid w:val="003E7000"/>
    <w:rsid w:val="003E7B05"/>
    <w:rsid w:val="003F1FE1"/>
    <w:rsid w:val="003F36F5"/>
    <w:rsid w:val="003F4135"/>
    <w:rsid w:val="003F5480"/>
    <w:rsid w:val="003F5952"/>
    <w:rsid w:val="003F598D"/>
    <w:rsid w:val="003F665C"/>
    <w:rsid w:val="003F7C65"/>
    <w:rsid w:val="004031DA"/>
    <w:rsid w:val="0040456B"/>
    <w:rsid w:val="004059F4"/>
    <w:rsid w:val="0040669B"/>
    <w:rsid w:val="00410965"/>
    <w:rsid w:val="00413328"/>
    <w:rsid w:val="0041525A"/>
    <w:rsid w:val="0041697C"/>
    <w:rsid w:val="00417321"/>
    <w:rsid w:val="00421174"/>
    <w:rsid w:val="00422255"/>
    <w:rsid w:val="0042239C"/>
    <w:rsid w:val="00422F94"/>
    <w:rsid w:val="004248FD"/>
    <w:rsid w:val="00425431"/>
    <w:rsid w:val="00426407"/>
    <w:rsid w:val="0042674E"/>
    <w:rsid w:val="004273F4"/>
    <w:rsid w:val="004354A5"/>
    <w:rsid w:val="00441237"/>
    <w:rsid w:val="0044221F"/>
    <w:rsid w:val="00442374"/>
    <w:rsid w:val="00442ECA"/>
    <w:rsid w:val="004431E3"/>
    <w:rsid w:val="004450C8"/>
    <w:rsid w:val="0044525D"/>
    <w:rsid w:val="00446E4C"/>
    <w:rsid w:val="00451C61"/>
    <w:rsid w:val="00452046"/>
    <w:rsid w:val="00453BCA"/>
    <w:rsid w:val="00455101"/>
    <w:rsid w:val="00457CE7"/>
    <w:rsid w:val="004603AC"/>
    <w:rsid w:val="00460508"/>
    <w:rsid w:val="004647E9"/>
    <w:rsid w:val="0046648A"/>
    <w:rsid w:val="004724FC"/>
    <w:rsid w:val="004770A6"/>
    <w:rsid w:val="00477753"/>
    <w:rsid w:val="004803EB"/>
    <w:rsid w:val="00480B42"/>
    <w:rsid w:val="00482588"/>
    <w:rsid w:val="004852B0"/>
    <w:rsid w:val="00487032"/>
    <w:rsid w:val="0049030C"/>
    <w:rsid w:val="004910B3"/>
    <w:rsid w:val="00491CD7"/>
    <w:rsid w:val="00492DC5"/>
    <w:rsid w:val="00493F89"/>
    <w:rsid w:val="00494FD2"/>
    <w:rsid w:val="00496153"/>
    <w:rsid w:val="00496488"/>
    <w:rsid w:val="00497CBC"/>
    <w:rsid w:val="004A1BC5"/>
    <w:rsid w:val="004A3183"/>
    <w:rsid w:val="004A3A37"/>
    <w:rsid w:val="004A5BD7"/>
    <w:rsid w:val="004A67C7"/>
    <w:rsid w:val="004B16E2"/>
    <w:rsid w:val="004B4167"/>
    <w:rsid w:val="004B418F"/>
    <w:rsid w:val="004B4C04"/>
    <w:rsid w:val="004B5C7B"/>
    <w:rsid w:val="004C2FC8"/>
    <w:rsid w:val="004C7664"/>
    <w:rsid w:val="004D0831"/>
    <w:rsid w:val="004D1298"/>
    <w:rsid w:val="004D234F"/>
    <w:rsid w:val="004D454D"/>
    <w:rsid w:val="004D4F10"/>
    <w:rsid w:val="004D5178"/>
    <w:rsid w:val="004E39F1"/>
    <w:rsid w:val="004E3D93"/>
    <w:rsid w:val="004E41DB"/>
    <w:rsid w:val="004E4FE3"/>
    <w:rsid w:val="004E7BD5"/>
    <w:rsid w:val="004F073D"/>
    <w:rsid w:val="004F10E3"/>
    <w:rsid w:val="004F26C8"/>
    <w:rsid w:val="004F321D"/>
    <w:rsid w:val="004F51FB"/>
    <w:rsid w:val="004F658D"/>
    <w:rsid w:val="00507972"/>
    <w:rsid w:val="00511EA9"/>
    <w:rsid w:val="00514939"/>
    <w:rsid w:val="00521544"/>
    <w:rsid w:val="00521815"/>
    <w:rsid w:val="0052278C"/>
    <w:rsid w:val="00522EDE"/>
    <w:rsid w:val="00523572"/>
    <w:rsid w:val="005257A7"/>
    <w:rsid w:val="00525D90"/>
    <w:rsid w:val="005336D4"/>
    <w:rsid w:val="00533866"/>
    <w:rsid w:val="005361B0"/>
    <w:rsid w:val="005368B4"/>
    <w:rsid w:val="00536D72"/>
    <w:rsid w:val="00536FEF"/>
    <w:rsid w:val="00537F23"/>
    <w:rsid w:val="00546F9B"/>
    <w:rsid w:val="00547E24"/>
    <w:rsid w:val="00553761"/>
    <w:rsid w:val="00554700"/>
    <w:rsid w:val="0055513D"/>
    <w:rsid w:val="0056272C"/>
    <w:rsid w:val="005714F1"/>
    <w:rsid w:val="005730E4"/>
    <w:rsid w:val="005819BB"/>
    <w:rsid w:val="00582EC5"/>
    <w:rsid w:val="00587E39"/>
    <w:rsid w:val="0059230C"/>
    <w:rsid w:val="00593BC2"/>
    <w:rsid w:val="00593DF1"/>
    <w:rsid w:val="005955EC"/>
    <w:rsid w:val="0059595B"/>
    <w:rsid w:val="00597154"/>
    <w:rsid w:val="00597304"/>
    <w:rsid w:val="005A358E"/>
    <w:rsid w:val="005A5656"/>
    <w:rsid w:val="005A5985"/>
    <w:rsid w:val="005A629E"/>
    <w:rsid w:val="005B08AF"/>
    <w:rsid w:val="005B0CEF"/>
    <w:rsid w:val="005B23A1"/>
    <w:rsid w:val="005B32F2"/>
    <w:rsid w:val="005B52E9"/>
    <w:rsid w:val="005B7F23"/>
    <w:rsid w:val="005C6644"/>
    <w:rsid w:val="005C763D"/>
    <w:rsid w:val="005D1100"/>
    <w:rsid w:val="005D4A85"/>
    <w:rsid w:val="005D4F73"/>
    <w:rsid w:val="005D5AEA"/>
    <w:rsid w:val="005D685F"/>
    <w:rsid w:val="005D6920"/>
    <w:rsid w:val="005E1F4F"/>
    <w:rsid w:val="005E22AC"/>
    <w:rsid w:val="005E3E32"/>
    <w:rsid w:val="005E52D6"/>
    <w:rsid w:val="005F07AE"/>
    <w:rsid w:val="005F3296"/>
    <w:rsid w:val="005F3831"/>
    <w:rsid w:val="005F4701"/>
    <w:rsid w:val="005F6FB1"/>
    <w:rsid w:val="006012CD"/>
    <w:rsid w:val="006079D2"/>
    <w:rsid w:val="00610C1E"/>
    <w:rsid w:val="0061662C"/>
    <w:rsid w:val="00617670"/>
    <w:rsid w:val="0062519B"/>
    <w:rsid w:val="00627ACC"/>
    <w:rsid w:val="006343A1"/>
    <w:rsid w:val="0063620A"/>
    <w:rsid w:val="00642881"/>
    <w:rsid w:val="00651C8D"/>
    <w:rsid w:val="00652269"/>
    <w:rsid w:val="00654BE9"/>
    <w:rsid w:val="00655439"/>
    <w:rsid w:val="00656EC3"/>
    <w:rsid w:val="0065794D"/>
    <w:rsid w:val="00661D27"/>
    <w:rsid w:val="0066340F"/>
    <w:rsid w:val="006733BE"/>
    <w:rsid w:val="0067522E"/>
    <w:rsid w:val="00676AB3"/>
    <w:rsid w:val="006817EF"/>
    <w:rsid w:val="006872F9"/>
    <w:rsid w:val="0069275D"/>
    <w:rsid w:val="006929C5"/>
    <w:rsid w:val="006941D1"/>
    <w:rsid w:val="006967FE"/>
    <w:rsid w:val="00696E66"/>
    <w:rsid w:val="00697451"/>
    <w:rsid w:val="006A1054"/>
    <w:rsid w:val="006A272D"/>
    <w:rsid w:val="006A3331"/>
    <w:rsid w:val="006A5C13"/>
    <w:rsid w:val="006B071F"/>
    <w:rsid w:val="006B1B1D"/>
    <w:rsid w:val="006B1B63"/>
    <w:rsid w:val="006B459C"/>
    <w:rsid w:val="006C075B"/>
    <w:rsid w:val="006C0E9A"/>
    <w:rsid w:val="006C353D"/>
    <w:rsid w:val="006C604B"/>
    <w:rsid w:val="006C6055"/>
    <w:rsid w:val="006D0AE0"/>
    <w:rsid w:val="006D29C8"/>
    <w:rsid w:val="006D4A18"/>
    <w:rsid w:val="006D526B"/>
    <w:rsid w:val="006D7916"/>
    <w:rsid w:val="006D7A26"/>
    <w:rsid w:val="006E575C"/>
    <w:rsid w:val="006E77EE"/>
    <w:rsid w:val="006F6334"/>
    <w:rsid w:val="006F6C42"/>
    <w:rsid w:val="007005AA"/>
    <w:rsid w:val="00701D3E"/>
    <w:rsid w:val="0070280A"/>
    <w:rsid w:val="00702B56"/>
    <w:rsid w:val="007048D9"/>
    <w:rsid w:val="00705BA1"/>
    <w:rsid w:val="00705CDA"/>
    <w:rsid w:val="00706466"/>
    <w:rsid w:val="007067D7"/>
    <w:rsid w:val="0070734F"/>
    <w:rsid w:val="007132C2"/>
    <w:rsid w:val="0071568C"/>
    <w:rsid w:val="00721EDB"/>
    <w:rsid w:val="00723267"/>
    <w:rsid w:val="00725036"/>
    <w:rsid w:val="00726E00"/>
    <w:rsid w:val="0073064F"/>
    <w:rsid w:val="00734E55"/>
    <w:rsid w:val="007360E9"/>
    <w:rsid w:val="00737C19"/>
    <w:rsid w:val="0074191B"/>
    <w:rsid w:val="00744189"/>
    <w:rsid w:val="00746C2D"/>
    <w:rsid w:val="007503EC"/>
    <w:rsid w:val="00751E2C"/>
    <w:rsid w:val="00755570"/>
    <w:rsid w:val="0075640E"/>
    <w:rsid w:val="00756530"/>
    <w:rsid w:val="007620DF"/>
    <w:rsid w:val="00762C0B"/>
    <w:rsid w:val="00763E7F"/>
    <w:rsid w:val="007715E6"/>
    <w:rsid w:val="00773319"/>
    <w:rsid w:val="0078061C"/>
    <w:rsid w:val="00780E52"/>
    <w:rsid w:val="007845CD"/>
    <w:rsid w:val="00786B6B"/>
    <w:rsid w:val="007878E5"/>
    <w:rsid w:val="00791433"/>
    <w:rsid w:val="0079304C"/>
    <w:rsid w:val="007936C5"/>
    <w:rsid w:val="00793D42"/>
    <w:rsid w:val="007973A2"/>
    <w:rsid w:val="007A087F"/>
    <w:rsid w:val="007A2FB5"/>
    <w:rsid w:val="007A59EE"/>
    <w:rsid w:val="007A5F69"/>
    <w:rsid w:val="007B046A"/>
    <w:rsid w:val="007B0B5B"/>
    <w:rsid w:val="007B13CB"/>
    <w:rsid w:val="007B42A8"/>
    <w:rsid w:val="007B4B84"/>
    <w:rsid w:val="007B5E2D"/>
    <w:rsid w:val="007B6DBC"/>
    <w:rsid w:val="007D4282"/>
    <w:rsid w:val="007D4329"/>
    <w:rsid w:val="007D5668"/>
    <w:rsid w:val="007D5F0A"/>
    <w:rsid w:val="007E62A3"/>
    <w:rsid w:val="007F043F"/>
    <w:rsid w:val="007F2265"/>
    <w:rsid w:val="007F24C9"/>
    <w:rsid w:val="007F5A66"/>
    <w:rsid w:val="007F6F5E"/>
    <w:rsid w:val="007F71E7"/>
    <w:rsid w:val="00800C7F"/>
    <w:rsid w:val="00807953"/>
    <w:rsid w:val="00807DC1"/>
    <w:rsid w:val="00812DD0"/>
    <w:rsid w:val="0082072D"/>
    <w:rsid w:val="00823192"/>
    <w:rsid w:val="008257F6"/>
    <w:rsid w:val="00827C7A"/>
    <w:rsid w:val="00830D0F"/>
    <w:rsid w:val="00830F8A"/>
    <w:rsid w:val="008317C3"/>
    <w:rsid w:val="0083193A"/>
    <w:rsid w:val="00831D4C"/>
    <w:rsid w:val="00832402"/>
    <w:rsid w:val="00835658"/>
    <w:rsid w:val="00837524"/>
    <w:rsid w:val="008423D6"/>
    <w:rsid w:val="0084590D"/>
    <w:rsid w:val="00851009"/>
    <w:rsid w:val="00855438"/>
    <w:rsid w:val="00857D76"/>
    <w:rsid w:val="00860BA6"/>
    <w:rsid w:val="008654E6"/>
    <w:rsid w:val="008659A6"/>
    <w:rsid w:val="00866C1A"/>
    <w:rsid w:val="008707BF"/>
    <w:rsid w:val="0087390D"/>
    <w:rsid w:val="00873EB4"/>
    <w:rsid w:val="00876068"/>
    <w:rsid w:val="008774E1"/>
    <w:rsid w:val="008813C8"/>
    <w:rsid w:val="00881AC9"/>
    <w:rsid w:val="0088249A"/>
    <w:rsid w:val="00882B74"/>
    <w:rsid w:val="0088730C"/>
    <w:rsid w:val="00887C8B"/>
    <w:rsid w:val="00887DDF"/>
    <w:rsid w:val="00887EEA"/>
    <w:rsid w:val="00890C0A"/>
    <w:rsid w:val="00893124"/>
    <w:rsid w:val="008A0B32"/>
    <w:rsid w:val="008A5540"/>
    <w:rsid w:val="008B204A"/>
    <w:rsid w:val="008B47C8"/>
    <w:rsid w:val="008B6270"/>
    <w:rsid w:val="008C079D"/>
    <w:rsid w:val="008C08A9"/>
    <w:rsid w:val="008C118E"/>
    <w:rsid w:val="008C1253"/>
    <w:rsid w:val="008C2F41"/>
    <w:rsid w:val="008D07A3"/>
    <w:rsid w:val="008D2B82"/>
    <w:rsid w:val="008D3851"/>
    <w:rsid w:val="008E24CF"/>
    <w:rsid w:val="008E4A4D"/>
    <w:rsid w:val="008E5DF6"/>
    <w:rsid w:val="008F03E1"/>
    <w:rsid w:val="008F1F53"/>
    <w:rsid w:val="008F3221"/>
    <w:rsid w:val="008F40FF"/>
    <w:rsid w:val="008F4679"/>
    <w:rsid w:val="008F46D6"/>
    <w:rsid w:val="008F6021"/>
    <w:rsid w:val="00901265"/>
    <w:rsid w:val="00903A36"/>
    <w:rsid w:val="0090432C"/>
    <w:rsid w:val="009050FC"/>
    <w:rsid w:val="00905EEE"/>
    <w:rsid w:val="0090686B"/>
    <w:rsid w:val="0090766E"/>
    <w:rsid w:val="00911A6B"/>
    <w:rsid w:val="00911E93"/>
    <w:rsid w:val="009132E8"/>
    <w:rsid w:val="00913485"/>
    <w:rsid w:val="0091476A"/>
    <w:rsid w:val="0091535F"/>
    <w:rsid w:val="00916020"/>
    <w:rsid w:val="00917980"/>
    <w:rsid w:val="00920CAE"/>
    <w:rsid w:val="00927975"/>
    <w:rsid w:val="00927B79"/>
    <w:rsid w:val="009324EE"/>
    <w:rsid w:val="00932A13"/>
    <w:rsid w:val="00933D6B"/>
    <w:rsid w:val="00935327"/>
    <w:rsid w:val="00935C1E"/>
    <w:rsid w:val="00940720"/>
    <w:rsid w:val="00944F13"/>
    <w:rsid w:val="0094603A"/>
    <w:rsid w:val="0094688F"/>
    <w:rsid w:val="00950189"/>
    <w:rsid w:val="0095051A"/>
    <w:rsid w:val="00950820"/>
    <w:rsid w:val="009521BF"/>
    <w:rsid w:val="00952A9E"/>
    <w:rsid w:val="00952C90"/>
    <w:rsid w:val="00955DE5"/>
    <w:rsid w:val="00955DF7"/>
    <w:rsid w:val="00961053"/>
    <w:rsid w:val="0096139F"/>
    <w:rsid w:val="00961DE8"/>
    <w:rsid w:val="0096266F"/>
    <w:rsid w:val="00966971"/>
    <w:rsid w:val="0097156D"/>
    <w:rsid w:val="00972413"/>
    <w:rsid w:val="00973240"/>
    <w:rsid w:val="009764A3"/>
    <w:rsid w:val="009767D7"/>
    <w:rsid w:val="009769E1"/>
    <w:rsid w:val="00985695"/>
    <w:rsid w:val="00985A9A"/>
    <w:rsid w:val="009870E5"/>
    <w:rsid w:val="00987B37"/>
    <w:rsid w:val="00987DF1"/>
    <w:rsid w:val="00991C15"/>
    <w:rsid w:val="0099258E"/>
    <w:rsid w:val="00993CC7"/>
    <w:rsid w:val="00997064"/>
    <w:rsid w:val="00997DBA"/>
    <w:rsid w:val="009A3C57"/>
    <w:rsid w:val="009A6B12"/>
    <w:rsid w:val="009A7D8F"/>
    <w:rsid w:val="009B238B"/>
    <w:rsid w:val="009B2F4E"/>
    <w:rsid w:val="009B3316"/>
    <w:rsid w:val="009B432F"/>
    <w:rsid w:val="009B608C"/>
    <w:rsid w:val="009C0132"/>
    <w:rsid w:val="009C562D"/>
    <w:rsid w:val="009C6C4D"/>
    <w:rsid w:val="009D007C"/>
    <w:rsid w:val="009D0123"/>
    <w:rsid w:val="009D47D7"/>
    <w:rsid w:val="009D4FE8"/>
    <w:rsid w:val="009D6C6E"/>
    <w:rsid w:val="009E2720"/>
    <w:rsid w:val="009E327C"/>
    <w:rsid w:val="009E426C"/>
    <w:rsid w:val="009E5402"/>
    <w:rsid w:val="009E658C"/>
    <w:rsid w:val="009F0E26"/>
    <w:rsid w:val="009F545A"/>
    <w:rsid w:val="009F62CE"/>
    <w:rsid w:val="00A0179E"/>
    <w:rsid w:val="00A05B9F"/>
    <w:rsid w:val="00A05E34"/>
    <w:rsid w:val="00A067B5"/>
    <w:rsid w:val="00A07315"/>
    <w:rsid w:val="00A10DA3"/>
    <w:rsid w:val="00A13AC5"/>
    <w:rsid w:val="00A21F3F"/>
    <w:rsid w:val="00A24A37"/>
    <w:rsid w:val="00A306FA"/>
    <w:rsid w:val="00A31DA6"/>
    <w:rsid w:val="00A326CE"/>
    <w:rsid w:val="00A33C10"/>
    <w:rsid w:val="00A34D4E"/>
    <w:rsid w:val="00A35647"/>
    <w:rsid w:val="00A52929"/>
    <w:rsid w:val="00A54131"/>
    <w:rsid w:val="00A5596F"/>
    <w:rsid w:val="00A56848"/>
    <w:rsid w:val="00A609E2"/>
    <w:rsid w:val="00A61439"/>
    <w:rsid w:val="00A61E55"/>
    <w:rsid w:val="00A62150"/>
    <w:rsid w:val="00A62849"/>
    <w:rsid w:val="00A62B42"/>
    <w:rsid w:val="00A648DB"/>
    <w:rsid w:val="00A64BD9"/>
    <w:rsid w:val="00A854FB"/>
    <w:rsid w:val="00A857B4"/>
    <w:rsid w:val="00A87A28"/>
    <w:rsid w:val="00A92841"/>
    <w:rsid w:val="00A95BEF"/>
    <w:rsid w:val="00A97FAB"/>
    <w:rsid w:val="00AA0C45"/>
    <w:rsid w:val="00AA1E91"/>
    <w:rsid w:val="00AA3BB4"/>
    <w:rsid w:val="00AA62DB"/>
    <w:rsid w:val="00AB29A2"/>
    <w:rsid w:val="00AC16BC"/>
    <w:rsid w:val="00AC1F76"/>
    <w:rsid w:val="00AC4059"/>
    <w:rsid w:val="00AC482E"/>
    <w:rsid w:val="00AD3213"/>
    <w:rsid w:val="00AD4A7A"/>
    <w:rsid w:val="00AD7F35"/>
    <w:rsid w:val="00AE06BA"/>
    <w:rsid w:val="00AE339D"/>
    <w:rsid w:val="00AE5E25"/>
    <w:rsid w:val="00AE744A"/>
    <w:rsid w:val="00AF0700"/>
    <w:rsid w:val="00AF0DE7"/>
    <w:rsid w:val="00AF256E"/>
    <w:rsid w:val="00AF262F"/>
    <w:rsid w:val="00AF54AE"/>
    <w:rsid w:val="00B0016A"/>
    <w:rsid w:val="00B002DF"/>
    <w:rsid w:val="00B027EA"/>
    <w:rsid w:val="00B02A8B"/>
    <w:rsid w:val="00B05FB7"/>
    <w:rsid w:val="00B07B82"/>
    <w:rsid w:val="00B1036F"/>
    <w:rsid w:val="00B1054E"/>
    <w:rsid w:val="00B1107F"/>
    <w:rsid w:val="00B1272D"/>
    <w:rsid w:val="00B13CAC"/>
    <w:rsid w:val="00B14F9B"/>
    <w:rsid w:val="00B1657A"/>
    <w:rsid w:val="00B16DB0"/>
    <w:rsid w:val="00B2079C"/>
    <w:rsid w:val="00B21D89"/>
    <w:rsid w:val="00B23BF5"/>
    <w:rsid w:val="00B23F18"/>
    <w:rsid w:val="00B27BCD"/>
    <w:rsid w:val="00B3152C"/>
    <w:rsid w:val="00B34E1E"/>
    <w:rsid w:val="00B34F3F"/>
    <w:rsid w:val="00B40DF0"/>
    <w:rsid w:val="00B46655"/>
    <w:rsid w:val="00B47D0D"/>
    <w:rsid w:val="00B5013D"/>
    <w:rsid w:val="00B527DE"/>
    <w:rsid w:val="00B52A5B"/>
    <w:rsid w:val="00B56D5F"/>
    <w:rsid w:val="00B576EC"/>
    <w:rsid w:val="00B6354D"/>
    <w:rsid w:val="00B66FF3"/>
    <w:rsid w:val="00B712C5"/>
    <w:rsid w:val="00B72905"/>
    <w:rsid w:val="00B73793"/>
    <w:rsid w:val="00B74597"/>
    <w:rsid w:val="00B7649D"/>
    <w:rsid w:val="00B76A6D"/>
    <w:rsid w:val="00B87694"/>
    <w:rsid w:val="00B920A0"/>
    <w:rsid w:val="00B924B0"/>
    <w:rsid w:val="00B96342"/>
    <w:rsid w:val="00B9666E"/>
    <w:rsid w:val="00BA1A4F"/>
    <w:rsid w:val="00BA1D08"/>
    <w:rsid w:val="00BA23EA"/>
    <w:rsid w:val="00BA3F48"/>
    <w:rsid w:val="00BA4D4D"/>
    <w:rsid w:val="00BA6BDB"/>
    <w:rsid w:val="00BB28DE"/>
    <w:rsid w:val="00BB2C81"/>
    <w:rsid w:val="00BC2EDC"/>
    <w:rsid w:val="00BC4A2E"/>
    <w:rsid w:val="00BC4D4A"/>
    <w:rsid w:val="00BC4DC6"/>
    <w:rsid w:val="00BC5D50"/>
    <w:rsid w:val="00BD04C3"/>
    <w:rsid w:val="00BD4DD1"/>
    <w:rsid w:val="00BD6DEE"/>
    <w:rsid w:val="00BE146A"/>
    <w:rsid w:val="00BE3F02"/>
    <w:rsid w:val="00BE462F"/>
    <w:rsid w:val="00BE50B6"/>
    <w:rsid w:val="00BF0394"/>
    <w:rsid w:val="00BF05E3"/>
    <w:rsid w:val="00BF07B9"/>
    <w:rsid w:val="00BF20AD"/>
    <w:rsid w:val="00BF3498"/>
    <w:rsid w:val="00BF4E26"/>
    <w:rsid w:val="00BF6D3C"/>
    <w:rsid w:val="00BF7683"/>
    <w:rsid w:val="00C0186B"/>
    <w:rsid w:val="00C041A5"/>
    <w:rsid w:val="00C049AD"/>
    <w:rsid w:val="00C05C49"/>
    <w:rsid w:val="00C133C7"/>
    <w:rsid w:val="00C13BF6"/>
    <w:rsid w:val="00C142D9"/>
    <w:rsid w:val="00C14A74"/>
    <w:rsid w:val="00C24801"/>
    <w:rsid w:val="00C256F4"/>
    <w:rsid w:val="00C3343B"/>
    <w:rsid w:val="00C3557A"/>
    <w:rsid w:val="00C35BF5"/>
    <w:rsid w:val="00C36BD4"/>
    <w:rsid w:val="00C37A97"/>
    <w:rsid w:val="00C40EFE"/>
    <w:rsid w:val="00C468A7"/>
    <w:rsid w:val="00C5056B"/>
    <w:rsid w:val="00C51A11"/>
    <w:rsid w:val="00C5219F"/>
    <w:rsid w:val="00C5586A"/>
    <w:rsid w:val="00C61069"/>
    <w:rsid w:val="00C64993"/>
    <w:rsid w:val="00C6546A"/>
    <w:rsid w:val="00C655F4"/>
    <w:rsid w:val="00C82E21"/>
    <w:rsid w:val="00C87707"/>
    <w:rsid w:val="00C9064F"/>
    <w:rsid w:val="00C94C2B"/>
    <w:rsid w:val="00C964D6"/>
    <w:rsid w:val="00C97399"/>
    <w:rsid w:val="00C975EF"/>
    <w:rsid w:val="00CA44CA"/>
    <w:rsid w:val="00CA6531"/>
    <w:rsid w:val="00CA6F9B"/>
    <w:rsid w:val="00CB2D10"/>
    <w:rsid w:val="00CC3FFC"/>
    <w:rsid w:val="00CC64F6"/>
    <w:rsid w:val="00CD16DE"/>
    <w:rsid w:val="00CD27CE"/>
    <w:rsid w:val="00CD3150"/>
    <w:rsid w:val="00CD39D3"/>
    <w:rsid w:val="00CD40BE"/>
    <w:rsid w:val="00CD4CB0"/>
    <w:rsid w:val="00CD5207"/>
    <w:rsid w:val="00CD5938"/>
    <w:rsid w:val="00CD6FA0"/>
    <w:rsid w:val="00CD7EDB"/>
    <w:rsid w:val="00CE138F"/>
    <w:rsid w:val="00CE17D0"/>
    <w:rsid w:val="00CE3F85"/>
    <w:rsid w:val="00CE7D6D"/>
    <w:rsid w:val="00CF07A1"/>
    <w:rsid w:val="00CF36B5"/>
    <w:rsid w:val="00CF4631"/>
    <w:rsid w:val="00CF5363"/>
    <w:rsid w:val="00D034A1"/>
    <w:rsid w:val="00D040D0"/>
    <w:rsid w:val="00D17C1F"/>
    <w:rsid w:val="00D22365"/>
    <w:rsid w:val="00D244F5"/>
    <w:rsid w:val="00D25A9E"/>
    <w:rsid w:val="00D25DC6"/>
    <w:rsid w:val="00D27616"/>
    <w:rsid w:val="00D27C3A"/>
    <w:rsid w:val="00D319B3"/>
    <w:rsid w:val="00D33143"/>
    <w:rsid w:val="00D34E08"/>
    <w:rsid w:val="00D34E34"/>
    <w:rsid w:val="00D41500"/>
    <w:rsid w:val="00D42C37"/>
    <w:rsid w:val="00D4484E"/>
    <w:rsid w:val="00D52E25"/>
    <w:rsid w:val="00D5322A"/>
    <w:rsid w:val="00D5439B"/>
    <w:rsid w:val="00D552C4"/>
    <w:rsid w:val="00D55A94"/>
    <w:rsid w:val="00D55C95"/>
    <w:rsid w:val="00D602A2"/>
    <w:rsid w:val="00D60C07"/>
    <w:rsid w:val="00D61B93"/>
    <w:rsid w:val="00D6277C"/>
    <w:rsid w:val="00D62B64"/>
    <w:rsid w:val="00D641F0"/>
    <w:rsid w:val="00D66C5F"/>
    <w:rsid w:val="00D77549"/>
    <w:rsid w:val="00D7790F"/>
    <w:rsid w:val="00D812DE"/>
    <w:rsid w:val="00D8138B"/>
    <w:rsid w:val="00D8411E"/>
    <w:rsid w:val="00D85FF2"/>
    <w:rsid w:val="00D86107"/>
    <w:rsid w:val="00D9245D"/>
    <w:rsid w:val="00D957BD"/>
    <w:rsid w:val="00D975D8"/>
    <w:rsid w:val="00DA1C75"/>
    <w:rsid w:val="00DA27A1"/>
    <w:rsid w:val="00DA5533"/>
    <w:rsid w:val="00DB0178"/>
    <w:rsid w:val="00DB01B8"/>
    <w:rsid w:val="00DB1359"/>
    <w:rsid w:val="00DB5E11"/>
    <w:rsid w:val="00DC0EDE"/>
    <w:rsid w:val="00DC32DF"/>
    <w:rsid w:val="00DC3472"/>
    <w:rsid w:val="00DD1602"/>
    <w:rsid w:val="00DD2435"/>
    <w:rsid w:val="00DD2B93"/>
    <w:rsid w:val="00DE0A40"/>
    <w:rsid w:val="00DE382D"/>
    <w:rsid w:val="00DE3A0B"/>
    <w:rsid w:val="00DF04AE"/>
    <w:rsid w:val="00DF0E31"/>
    <w:rsid w:val="00DF1F63"/>
    <w:rsid w:val="00DF4875"/>
    <w:rsid w:val="00DF4D27"/>
    <w:rsid w:val="00DF5856"/>
    <w:rsid w:val="00E00A2E"/>
    <w:rsid w:val="00E01FA3"/>
    <w:rsid w:val="00E0215C"/>
    <w:rsid w:val="00E10D9E"/>
    <w:rsid w:val="00E12AC7"/>
    <w:rsid w:val="00E134D4"/>
    <w:rsid w:val="00E14BDF"/>
    <w:rsid w:val="00E15568"/>
    <w:rsid w:val="00E1598B"/>
    <w:rsid w:val="00E20733"/>
    <w:rsid w:val="00E20E79"/>
    <w:rsid w:val="00E2192B"/>
    <w:rsid w:val="00E24B9D"/>
    <w:rsid w:val="00E26470"/>
    <w:rsid w:val="00E30D67"/>
    <w:rsid w:val="00E3152B"/>
    <w:rsid w:val="00E326E0"/>
    <w:rsid w:val="00E33C92"/>
    <w:rsid w:val="00E4220F"/>
    <w:rsid w:val="00E437ED"/>
    <w:rsid w:val="00E43984"/>
    <w:rsid w:val="00E44838"/>
    <w:rsid w:val="00E501DA"/>
    <w:rsid w:val="00E50D22"/>
    <w:rsid w:val="00E53909"/>
    <w:rsid w:val="00E54535"/>
    <w:rsid w:val="00E548FA"/>
    <w:rsid w:val="00E629EE"/>
    <w:rsid w:val="00E64E7F"/>
    <w:rsid w:val="00E70CC8"/>
    <w:rsid w:val="00E71A29"/>
    <w:rsid w:val="00E7380A"/>
    <w:rsid w:val="00E77CEC"/>
    <w:rsid w:val="00E77D42"/>
    <w:rsid w:val="00E80398"/>
    <w:rsid w:val="00E8146A"/>
    <w:rsid w:val="00E83FA5"/>
    <w:rsid w:val="00E859E4"/>
    <w:rsid w:val="00E86365"/>
    <w:rsid w:val="00E9006F"/>
    <w:rsid w:val="00E910EA"/>
    <w:rsid w:val="00E93089"/>
    <w:rsid w:val="00E930CE"/>
    <w:rsid w:val="00E93A97"/>
    <w:rsid w:val="00E95BA9"/>
    <w:rsid w:val="00E97303"/>
    <w:rsid w:val="00E97666"/>
    <w:rsid w:val="00EA2121"/>
    <w:rsid w:val="00EA2E82"/>
    <w:rsid w:val="00EA5CE3"/>
    <w:rsid w:val="00EA7A84"/>
    <w:rsid w:val="00EB23E7"/>
    <w:rsid w:val="00EB2CA9"/>
    <w:rsid w:val="00EB40AD"/>
    <w:rsid w:val="00EB4F54"/>
    <w:rsid w:val="00EB62CD"/>
    <w:rsid w:val="00EC1DEB"/>
    <w:rsid w:val="00EC3CEB"/>
    <w:rsid w:val="00EC3D14"/>
    <w:rsid w:val="00ED0901"/>
    <w:rsid w:val="00ED2496"/>
    <w:rsid w:val="00ED30F8"/>
    <w:rsid w:val="00EE07E6"/>
    <w:rsid w:val="00EE1631"/>
    <w:rsid w:val="00EE6281"/>
    <w:rsid w:val="00EF0956"/>
    <w:rsid w:val="00EF0B54"/>
    <w:rsid w:val="00EF4477"/>
    <w:rsid w:val="00EF5BC1"/>
    <w:rsid w:val="00EF61EF"/>
    <w:rsid w:val="00EF7328"/>
    <w:rsid w:val="00EF7733"/>
    <w:rsid w:val="00F0000D"/>
    <w:rsid w:val="00F01526"/>
    <w:rsid w:val="00F025DD"/>
    <w:rsid w:val="00F05903"/>
    <w:rsid w:val="00F10E4B"/>
    <w:rsid w:val="00F11135"/>
    <w:rsid w:val="00F12A5B"/>
    <w:rsid w:val="00F130A6"/>
    <w:rsid w:val="00F14230"/>
    <w:rsid w:val="00F14DA2"/>
    <w:rsid w:val="00F16201"/>
    <w:rsid w:val="00F20DB5"/>
    <w:rsid w:val="00F2368C"/>
    <w:rsid w:val="00F246E8"/>
    <w:rsid w:val="00F25B29"/>
    <w:rsid w:val="00F30D0C"/>
    <w:rsid w:val="00F30F3F"/>
    <w:rsid w:val="00F31505"/>
    <w:rsid w:val="00F316A8"/>
    <w:rsid w:val="00F33496"/>
    <w:rsid w:val="00F33D95"/>
    <w:rsid w:val="00F34BBE"/>
    <w:rsid w:val="00F34F9D"/>
    <w:rsid w:val="00F36F3F"/>
    <w:rsid w:val="00F41C89"/>
    <w:rsid w:val="00F420E3"/>
    <w:rsid w:val="00F44459"/>
    <w:rsid w:val="00F45E16"/>
    <w:rsid w:val="00F46314"/>
    <w:rsid w:val="00F51563"/>
    <w:rsid w:val="00F640A8"/>
    <w:rsid w:val="00F643F5"/>
    <w:rsid w:val="00F676E4"/>
    <w:rsid w:val="00F70F90"/>
    <w:rsid w:val="00F71F54"/>
    <w:rsid w:val="00F745E8"/>
    <w:rsid w:val="00F752C2"/>
    <w:rsid w:val="00F77D49"/>
    <w:rsid w:val="00F818A6"/>
    <w:rsid w:val="00F8529B"/>
    <w:rsid w:val="00F86202"/>
    <w:rsid w:val="00F87FA2"/>
    <w:rsid w:val="00F920B7"/>
    <w:rsid w:val="00F94E95"/>
    <w:rsid w:val="00F96919"/>
    <w:rsid w:val="00FA0E19"/>
    <w:rsid w:val="00FA2F11"/>
    <w:rsid w:val="00FA4505"/>
    <w:rsid w:val="00FA7A41"/>
    <w:rsid w:val="00FA7BF3"/>
    <w:rsid w:val="00FB3930"/>
    <w:rsid w:val="00FB5E42"/>
    <w:rsid w:val="00FC1F0A"/>
    <w:rsid w:val="00FC3F92"/>
    <w:rsid w:val="00FC7254"/>
    <w:rsid w:val="00FD1481"/>
    <w:rsid w:val="00FE0771"/>
    <w:rsid w:val="00FE0BAB"/>
    <w:rsid w:val="00FE3A3E"/>
    <w:rsid w:val="00FE3A48"/>
    <w:rsid w:val="00FE3F22"/>
    <w:rsid w:val="00FE56DC"/>
    <w:rsid w:val="00FE5E8F"/>
    <w:rsid w:val="00FE7307"/>
    <w:rsid w:val="00FF0125"/>
    <w:rsid w:val="00FF1D9C"/>
    <w:rsid w:val="00FF24CC"/>
    <w:rsid w:val="00FF450A"/>
    <w:rsid w:val="00FF5B0F"/>
    <w:rsid w:val="00FF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 fillcolor="white">
      <v:fill color="white"/>
    </o:shapedefaults>
    <o:shapelayout v:ext="edit">
      <o:idmap v:ext="edit" data="1"/>
    </o:shapelayout>
  </w:shapeDefaults>
  <w:decimalSymbol w:val="."/>
  <w:listSeparator w:val=","/>
  <w14:docId w14:val="64096FF3"/>
  <w15:chartTrackingRefBased/>
  <w15:docId w15:val="{D8649482-097D-45E2-BCE0-6F906BEB2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uiPriority="10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7BC2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5C6644"/>
    <w:pPr>
      <w:tabs>
        <w:tab w:val="left" w:pos="2868"/>
        <w:tab w:val="center" w:pos="5400"/>
      </w:tabs>
      <w:ind w:left="720" w:hanging="720"/>
      <w:jc w:val="center"/>
      <w:outlineLvl w:val="0"/>
    </w:pPr>
    <w:rPr>
      <w:rFonts w:asciiTheme="minorHAnsi" w:hAnsiTheme="minorHAnsi" w:cstheme="minorHAnsi"/>
      <w:b/>
      <w:sz w:val="64"/>
      <w:szCs w:val="64"/>
    </w:rPr>
  </w:style>
  <w:style w:type="paragraph" w:styleId="Heading2">
    <w:name w:val="heading 2"/>
    <w:basedOn w:val="Normal"/>
    <w:next w:val="Normal"/>
    <w:qFormat/>
    <w:rsid w:val="00A857B4"/>
    <w:pPr>
      <w:ind w:left="720" w:hanging="720"/>
      <w:jc w:val="center"/>
      <w:outlineLvl w:val="1"/>
    </w:pPr>
    <w:rPr>
      <w:rFonts w:asciiTheme="minorHAnsi" w:hAnsiTheme="minorHAnsi" w:cstheme="minorHAnsi"/>
      <w:b/>
      <w:sz w:val="32"/>
      <w:szCs w:val="32"/>
    </w:rPr>
  </w:style>
  <w:style w:type="paragraph" w:styleId="Heading3">
    <w:name w:val="heading 3"/>
    <w:basedOn w:val="Heading1"/>
    <w:next w:val="Normal"/>
    <w:qFormat/>
    <w:rsid w:val="005F6FB1"/>
    <w:pPr>
      <w:pBdr>
        <w:bottom w:val="single" w:sz="6" w:space="1" w:color="auto"/>
      </w:pBdr>
      <w:jc w:val="left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1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pPr>
      <w:keepNext/>
      <w:ind w:left="360" w:hanging="360"/>
      <w:outlineLvl w:val="5"/>
    </w:pPr>
    <w:rPr>
      <w:b/>
      <w:sz w:val="18"/>
    </w:rPr>
  </w:style>
  <w:style w:type="paragraph" w:styleId="Heading7">
    <w:name w:val="heading 7"/>
    <w:basedOn w:val="Normal"/>
    <w:next w:val="Normal"/>
    <w:qFormat/>
    <w:pPr>
      <w:keepNext/>
      <w:spacing w:before="40" w:after="40"/>
      <w:ind w:left="720" w:hanging="720"/>
      <w:outlineLvl w:val="6"/>
    </w:pPr>
    <w:rPr>
      <w:b/>
      <w:sz w:val="18"/>
    </w:rPr>
  </w:style>
  <w:style w:type="paragraph" w:styleId="Heading8">
    <w:name w:val="heading 8"/>
    <w:basedOn w:val="Normal"/>
    <w:next w:val="Normal"/>
    <w:qFormat/>
    <w:pPr>
      <w:keepNext/>
      <w:tabs>
        <w:tab w:val="right" w:leader="hyphen" w:pos="10080"/>
      </w:tabs>
      <w:ind w:left="720"/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1260" w:hanging="360"/>
    </w:pPr>
    <w:rPr>
      <w:sz w:val="18"/>
    </w:rPr>
  </w:style>
  <w:style w:type="paragraph" w:styleId="BodyTextIndent2">
    <w:name w:val="Body Text Indent 2"/>
    <w:basedOn w:val="Normal"/>
    <w:pPr>
      <w:tabs>
        <w:tab w:val="left" w:pos="1080"/>
      </w:tabs>
      <w:ind w:left="1260" w:hanging="540"/>
    </w:pPr>
    <w:rPr>
      <w:sz w:val="20"/>
    </w:rPr>
  </w:style>
  <w:style w:type="paragraph" w:styleId="BodyTextIndent3">
    <w:name w:val="Body Text Indent 3"/>
    <w:basedOn w:val="Normal"/>
    <w:link w:val="BodyTextIndent3Char"/>
    <w:pPr>
      <w:ind w:left="360" w:hanging="360"/>
    </w:pPr>
    <w:rPr>
      <w:sz w:val="20"/>
    </w:rPr>
  </w:style>
  <w:style w:type="paragraph" w:styleId="BodyText">
    <w:name w:val="Body Text"/>
    <w:basedOn w:val="Normal"/>
    <w:link w:val="BodyTextChar"/>
    <w:rPr>
      <w:sz w:val="20"/>
    </w:rPr>
  </w:style>
  <w:style w:type="paragraph" w:styleId="BodyText2">
    <w:name w:val="Body Text 2"/>
    <w:basedOn w:val="Normal"/>
    <w:rPr>
      <w:sz w:val="18"/>
    </w:rPr>
  </w:style>
  <w:style w:type="paragraph" w:styleId="Caption">
    <w:name w:val="caption"/>
    <w:basedOn w:val="Normal"/>
    <w:next w:val="Normal"/>
    <w:qFormat/>
    <w:pPr>
      <w:widowControl w:val="0"/>
      <w:tabs>
        <w:tab w:val="left" w:pos="90"/>
      </w:tabs>
      <w:spacing w:before="240"/>
    </w:pPr>
    <w:rPr>
      <w:snapToGrid w:val="0"/>
      <w:color w:val="000080"/>
      <w:sz w:val="18"/>
      <w:u w:val="single"/>
    </w:rPr>
  </w:style>
  <w:style w:type="paragraph" w:styleId="List2">
    <w:name w:val="List 2"/>
    <w:basedOn w:val="Normal"/>
    <w:pPr>
      <w:ind w:left="720" w:hanging="360"/>
    </w:pPr>
  </w:style>
  <w:style w:type="paragraph" w:customStyle="1" w:styleId="InsideAddress">
    <w:name w:val="Inside Address"/>
    <w:basedOn w:val="Normal"/>
  </w:style>
  <w:style w:type="paragraph" w:styleId="Title">
    <w:name w:val="Title"/>
    <w:basedOn w:val="Normal"/>
    <w:link w:val="TitleChar"/>
    <w:uiPriority w:val="10"/>
    <w:qFormat/>
    <w:pPr>
      <w:spacing w:before="240" w:after="60"/>
      <w:jc w:val="center"/>
      <w:outlineLvl w:val="0"/>
    </w:pPr>
    <w:rPr>
      <w:b/>
      <w:kern w:val="28"/>
      <w:sz w:val="32"/>
    </w:rPr>
  </w:style>
  <w:style w:type="paragraph" w:styleId="Subtitle">
    <w:name w:val="Subtitle"/>
    <w:basedOn w:val="Normal"/>
    <w:qFormat/>
    <w:pPr>
      <w:spacing w:after="60"/>
      <w:jc w:val="center"/>
      <w:outlineLvl w:val="1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link w:val="BodyText3Char"/>
    <w:rPr>
      <w:color w:val="FF0000"/>
      <w:sz w:val="18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customStyle="1" w:styleId="Blockquote">
    <w:name w:val="Blockquote"/>
    <w:basedOn w:val="Normal"/>
    <w:pPr>
      <w:spacing w:before="100" w:after="100"/>
      <w:ind w:left="360" w:right="360"/>
    </w:pPr>
    <w:rPr>
      <w:rFonts w:ascii="Times New Roman" w:hAnsi="Times New Roman"/>
      <w:snapToGrid w:val="0"/>
    </w:rPr>
  </w:style>
  <w:style w:type="character" w:styleId="Strong">
    <w:name w:val="Strong"/>
    <w:uiPriority w:val="22"/>
    <w:qFormat/>
    <w:rPr>
      <w:b/>
    </w:rPr>
  </w:style>
  <w:style w:type="paragraph" w:styleId="BlockText">
    <w:name w:val="Block Text"/>
    <w:basedOn w:val="Normal"/>
    <w:pPr>
      <w:ind w:left="113" w:right="113"/>
      <w:jc w:val="center"/>
    </w:pPr>
    <w:rPr>
      <w:rFonts w:ascii="Times New Roman" w:hAnsi="Times New Roman"/>
      <w:sz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7245EE"/>
    <w:pPr>
      <w:ind w:left="720"/>
    </w:pPr>
  </w:style>
  <w:style w:type="table" w:styleId="TableGrid">
    <w:name w:val="Table Grid"/>
    <w:basedOn w:val="TableNormal"/>
    <w:rsid w:val="005927B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uiPriority w:val="99"/>
    <w:rsid w:val="009F30CF"/>
    <w:rPr>
      <w:rFonts w:ascii="Arial" w:hAnsi="Arial"/>
      <w:sz w:val="24"/>
    </w:rPr>
  </w:style>
  <w:style w:type="character" w:customStyle="1" w:styleId="Heading1Char">
    <w:name w:val="Heading 1 Char"/>
    <w:link w:val="Heading1"/>
    <w:rsid w:val="005C6644"/>
    <w:rPr>
      <w:rFonts w:asciiTheme="minorHAnsi" w:hAnsiTheme="minorHAnsi" w:cstheme="minorHAnsi"/>
      <w:b/>
      <w:sz w:val="64"/>
      <w:szCs w:val="64"/>
    </w:rPr>
  </w:style>
  <w:style w:type="character" w:customStyle="1" w:styleId="BodyTextIndent3Char">
    <w:name w:val="Body Text Indent 3 Char"/>
    <w:link w:val="BodyTextIndent3"/>
    <w:rsid w:val="009F30CF"/>
    <w:rPr>
      <w:rFonts w:ascii="Arial" w:hAnsi="Arial"/>
    </w:rPr>
  </w:style>
  <w:style w:type="character" w:customStyle="1" w:styleId="BodyText3Char">
    <w:name w:val="Body Text 3 Char"/>
    <w:link w:val="BodyText3"/>
    <w:rsid w:val="009F30CF"/>
    <w:rPr>
      <w:rFonts w:ascii="Arial" w:hAnsi="Arial"/>
      <w:color w:val="FF0000"/>
      <w:sz w:val="18"/>
    </w:rPr>
  </w:style>
  <w:style w:type="character" w:customStyle="1" w:styleId="HeaderChar">
    <w:name w:val="Header Char"/>
    <w:link w:val="Header"/>
    <w:uiPriority w:val="99"/>
    <w:rsid w:val="009F30CF"/>
    <w:rPr>
      <w:rFonts w:ascii="Arial" w:hAnsi="Arial"/>
      <w:sz w:val="24"/>
    </w:rPr>
  </w:style>
  <w:style w:type="character" w:customStyle="1" w:styleId="BodyTextChar">
    <w:name w:val="Body Text Char"/>
    <w:link w:val="BodyText"/>
    <w:rsid w:val="00F20DB5"/>
    <w:rPr>
      <w:rFonts w:ascii="Arial" w:hAnsi="Arial"/>
    </w:rPr>
  </w:style>
  <w:style w:type="character" w:customStyle="1" w:styleId="TitleChar">
    <w:name w:val="Title Char"/>
    <w:link w:val="Title"/>
    <w:uiPriority w:val="10"/>
    <w:rsid w:val="008F46D6"/>
    <w:rPr>
      <w:rFonts w:ascii="Arial" w:hAnsi="Arial"/>
      <w:b/>
      <w:kern w:val="28"/>
      <w:sz w:val="32"/>
    </w:rPr>
  </w:style>
  <w:style w:type="paragraph" w:customStyle="1" w:styleId="Default">
    <w:name w:val="Default"/>
    <w:rsid w:val="00D602A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957B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511E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4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171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4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94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EC200B-6533-448D-A53E-F05130649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-21 Dance Team Rules Book</vt:lpstr>
    </vt:vector>
  </TitlesOfParts>
  <Company>Dell Computer Corporation</Company>
  <LinksUpToDate>false</LinksUpToDate>
  <CharactersWithSpaces>1314</CharactersWithSpaces>
  <SharedDoc>false</SharedDoc>
  <HLinks>
    <vt:vector size="30" baseType="variant">
      <vt:variant>
        <vt:i4>3670016</vt:i4>
      </vt:variant>
      <vt:variant>
        <vt:i4>12</vt:i4>
      </vt:variant>
      <vt:variant>
        <vt:i4>0</vt:i4>
      </vt:variant>
      <vt:variant>
        <vt:i4>5</vt:i4>
      </vt:variant>
      <vt:variant>
        <vt:lpwstr>C:\Users\mheiss\AppData\Local\Microsoft\Windows\Temporary Internet Files\mheiss\AppData\Local\Microsoft\Windows\Temporary Internet Files\Content.Outlook\58TAZCJT\2011-2012\ProgramInfo.pdf</vt:lpwstr>
      </vt:variant>
      <vt:variant>
        <vt:lpwstr/>
      </vt:variant>
      <vt:variant>
        <vt:i4>7012373</vt:i4>
      </vt:variant>
      <vt:variant>
        <vt:i4>9</vt:i4>
      </vt:variant>
      <vt:variant>
        <vt:i4>0</vt:i4>
      </vt:variant>
      <vt:variant>
        <vt:i4>5</vt:i4>
      </vt:variant>
      <vt:variant>
        <vt:lpwstr>C:\Users\mheiss\AppData\Local\Microsoft\Windows\Temporary Internet Files\mheiss\AppData\Local\Microsoft\Windows\Temporary Internet Files\Content.Outlook\58TAZCJT\handbook\500 Bylaws.doc</vt:lpwstr>
      </vt:variant>
      <vt:variant>
        <vt:lpwstr/>
      </vt:variant>
      <vt:variant>
        <vt:i4>8192051</vt:i4>
      </vt:variant>
      <vt:variant>
        <vt:i4>6</vt:i4>
      </vt:variant>
      <vt:variant>
        <vt:i4>0</vt:i4>
      </vt:variant>
      <vt:variant>
        <vt:i4>5</vt:i4>
      </vt:variant>
      <vt:variant>
        <vt:lpwstr>http://www.mshsl.org/mshsl/sofficials/OFManual.pdf</vt:lpwstr>
      </vt:variant>
      <vt:variant>
        <vt:lpwstr/>
      </vt:variant>
      <vt:variant>
        <vt:i4>7995451</vt:i4>
      </vt:variant>
      <vt:variant>
        <vt:i4>3</vt:i4>
      </vt:variant>
      <vt:variant>
        <vt:i4>0</vt:i4>
      </vt:variant>
      <vt:variant>
        <vt:i4>5</vt:i4>
      </vt:variant>
      <vt:variant>
        <vt:lpwstr>http://www.mshsl.org/mshsl/news/ConcussionInfo.pdf</vt:lpwstr>
      </vt:variant>
      <vt:variant>
        <vt:lpwstr/>
      </vt:variant>
      <vt:variant>
        <vt:i4>8323094</vt:i4>
      </vt:variant>
      <vt:variant>
        <vt:i4>0</vt:i4>
      </vt:variant>
      <vt:variant>
        <vt:i4>0</vt:i4>
      </vt:variant>
      <vt:variant>
        <vt:i4>5</vt:i4>
      </vt:variant>
      <vt:variant>
        <vt:lpwstr>mailto:rhart2lhart@ao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ce Team Rules Book</dc:title>
  <dc:subject/>
  <dc:creator>Preferred Customer</dc:creator>
  <cp:keywords/>
  <cp:lastModifiedBy>Cara Pearson</cp:lastModifiedBy>
  <cp:revision>2</cp:revision>
  <cp:lastPrinted>2020-06-29T18:18:00Z</cp:lastPrinted>
  <dcterms:created xsi:type="dcterms:W3CDTF">2022-07-28T19:15:00Z</dcterms:created>
  <dcterms:modified xsi:type="dcterms:W3CDTF">2022-07-28T19:15:00Z</dcterms:modified>
</cp:coreProperties>
</file>